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2A613" w14:textId="77777777" w:rsidR="00E365B2" w:rsidRPr="002A1DA1" w:rsidRDefault="00E365B2" w:rsidP="00551779">
      <w:pPr>
        <w:pStyle w:val="Cmsor2"/>
        <w:numPr>
          <w:ilvl w:val="0"/>
          <w:numId w:val="0"/>
        </w:numPr>
        <w:rPr>
          <w:lang w:val="hu-HU"/>
        </w:rPr>
      </w:pPr>
    </w:p>
    <w:p w14:paraId="09FA174C" w14:textId="77777777" w:rsidR="00E94B85" w:rsidRPr="002A1DA1" w:rsidRDefault="00E94B85" w:rsidP="00E94B85">
      <w:pPr>
        <w:rPr>
          <w:lang w:val="hu-HU"/>
        </w:rPr>
      </w:pPr>
    </w:p>
    <w:p w14:paraId="5A5C83C4" w14:textId="77777777" w:rsidR="00E94B85" w:rsidRPr="002A1DA1" w:rsidRDefault="00E94B85" w:rsidP="00E94B85">
      <w:pPr>
        <w:rPr>
          <w:lang w:val="hu-HU"/>
        </w:rPr>
      </w:pPr>
    </w:p>
    <w:p w14:paraId="2A37E925" w14:textId="77777777" w:rsidR="00E94B85" w:rsidRPr="002A1DA1" w:rsidRDefault="008F0533" w:rsidP="00CE1E52">
      <w:pPr>
        <w:jc w:val="center"/>
        <w:rPr>
          <w:rFonts w:cstheme="minorHAnsi"/>
          <w:smallCaps/>
          <w:sz w:val="56"/>
          <w:szCs w:val="56"/>
          <w:lang w:val="hu-HU"/>
        </w:rPr>
      </w:pPr>
      <w:r w:rsidRPr="002A1DA1">
        <w:rPr>
          <w:rFonts w:cstheme="minorHAnsi"/>
          <w:smallCaps/>
          <w:sz w:val="56"/>
          <w:szCs w:val="56"/>
          <w:lang w:val="hu-HU"/>
        </w:rPr>
        <w:t>Szakdolgozat</w:t>
      </w:r>
    </w:p>
    <w:p w14:paraId="3DF7FC58" w14:textId="77777777" w:rsidR="00CE1E52" w:rsidRPr="002A1DA1" w:rsidRDefault="00CE1E52">
      <w:pPr>
        <w:jc w:val="center"/>
        <w:rPr>
          <w:sz w:val="18"/>
          <w:szCs w:val="72"/>
          <w:lang w:val="hu-HU"/>
        </w:rPr>
      </w:pPr>
    </w:p>
    <w:p w14:paraId="6D9895E1" w14:textId="77777777" w:rsidR="00CE1E52" w:rsidRPr="002A1DA1" w:rsidRDefault="00CE1E52" w:rsidP="00CE1E52">
      <w:pPr>
        <w:spacing w:line="240" w:lineRule="auto"/>
        <w:jc w:val="center"/>
        <w:rPr>
          <w:rFonts w:eastAsia="Times New Roman" w:cs="Times New Roman"/>
          <w:spacing w:val="30"/>
          <w:sz w:val="40"/>
          <w:szCs w:val="20"/>
          <w:lang w:val="hu-HU"/>
        </w:rPr>
      </w:pPr>
      <w:r w:rsidRPr="002A1DA1">
        <w:rPr>
          <w:rFonts w:eastAsia="Times New Roman" w:cs="Times New Roman"/>
          <w:sz w:val="40"/>
          <w:szCs w:val="20"/>
          <w:lang w:val="hu-HU"/>
        </w:rPr>
        <w:t>A szakdolgozat végleges címe (célszerű tördeléssel –</w:t>
      </w:r>
      <w:r w:rsidRPr="002A1DA1">
        <w:rPr>
          <w:rFonts w:eastAsia="Times New Roman" w:cs="Times New Roman"/>
          <w:sz w:val="40"/>
          <w:szCs w:val="20"/>
          <w:lang w:val="hu-HU"/>
        </w:rPr>
        <w:br/>
        <w:t>az összetartozó szavak egy sorban legyenek)</w:t>
      </w:r>
    </w:p>
    <w:p w14:paraId="11BAD7BF" w14:textId="77777777" w:rsidR="00CE1E52" w:rsidRPr="002A1DA1" w:rsidRDefault="00CE1E52">
      <w:pPr>
        <w:jc w:val="center"/>
        <w:rPr>
          <w:sz w:val="72"/>
          <w:szCs w:val="72"/>
          <w:lang w:val="hu-HU"/>
        </w:rPr>
      </w:pPr>
    </w:p>
    <w:p w14:paraId="47F3695E" w14:textId="77777777" w:rsidR="00972B61" w:rsidRPr="002A1DA1" w:rsidRDefault="00972B61">
      <w:pPr>
        <w:jc w:val="center"/>
        <w:rPr>
          <w:sz w:val="72"/>
          <w:szCs w:val="72"/>
          <w:lang w:val="hu-HU"/>
        </w:rPr>
      </w:pPr>
    </w:p>
    <w:p w14:paraId="601E10B7" w14:textId="77777777" w:rsidR="00972B61" w:rsidRPr="002A1DA1" w:rsidRDefault="00972B61">
      <w:pPr>
        <w:jc w:val="center"/>
        <w:rPr>
          <w:sz w:val="72"/>
          <w:szCs w:val="72"/>
          <w:lang w:val="hu-HU"/>
        </w:rPr>
      </w:pPr>
    </w:p>
    <w:p w14:paraId="7C7426F3" w14:textId="77777777" w:rsidR="00972B61" w:rsidRPr="002A1DA1" w:rsidRDefault="00972B61" w:rsidP="00972B61">
      <w:pPr>
        <w:spacing w:line="240" w:lineRule="auto"/>
        <w:jc w:val="center"/>
        <w:rPr>
          <w:rFonts w:eastAsia="Times New Roman" w:cs="Times New Roman"/>
          <w:sz w:val="36"/>
          <w:szCs w:val="20"/>
          <w:lang w:val="hu-HU"/>
        </w:rPr>
      </w:pPr>
      <w:r w:rsidRPr="002A1DA1">
        <w:rPr>
          <w:rFonts w:eastAsia="Times New Roman" w:cs="Times New Roman"/>
          <w:sz w:val="36"/>
          <w:szCs w:val="20"/>
          <w:lang w:val="hu-HU"/>
        </w:rPr>
        <w:t>Hallgató Huba</w:t>
      </w:r>
    </w:p>
    <w:p w14:paraId="0F073CC1" w14:textId="77777777" w:rsidR="00972B61" w:rsidRPr="002A1DA1" w:rsidRDefault="00972B61" w:rsidP="00972B61">
      <w:pPr>
        <w:jc w:val="center"/>
        <w:rPr>
          <w:sz w:val="32"/>
          <w:szCs w:val="72"/>
          <w:lang w:val="hu-HU"/>
        </w:rPr>
      </w:pPr>
    </w:p>
    <w:p w14:paraId="23B270FC" w14:textId="77777777" w:rsidR="00972B61" w:rsidRPr="002A1DA1" w:rsidRDefault="00972B61" w:rsidP="00972B61">
      <w:pPr>
        <w:jc w:val="center"/>
        <w:rPr>
          <w:sz w:val="32"/>
          <w:szCs w:val="72"/>
          <w:lang w:val="hu-HU"/>
        </w:rPr>
      </w:pPr>
    </w:p>
    <w:p w14:paraId="0FA54838" w14:textId="77777777" w:rsidR="00972B61" w:rsidRPr="002A1DA1" w:rsidRDefault="00972B61" w:rsidP="00972B61">
      <w:pPr>
        <w:jc w:val="center"/>
        <w:rPr>
          <w:sz w:val="32"/>
          <w:szCs w:val="72"/>
          <w:lang w:val="hu-HU"/>
        </w:rPr>
      </w:pPr>
    </w:p>
    <w:p w14:paraId="52D0498F" w14:textId="77777777" w:rsidR="00972B61" w:rsidRPr="002A1DA1" w:rsidRDefault="00972B61" w:rsidP="00972B61">
      <w:pPr>
        <w:jc w:val="center"/>
        <w:rPr>
          <w:sz w:val="32"/>
          <w:szCs w:val="72"/>
          <w:lang w:val="hu-HU"/>
        </w:rPr>
      </w:pPr>
    </w:p>
    <w:p w14:paraId="1BA2DC27" w14:textId="77777777" w:rsidR="00972B61" w:rsidRPr="002A1DA1" w:rsidRDefault="00972B61" w:rsidP="00972B61">
      <w:pPr>
        <w:jc w:val="center"/>
        <w:rPr>
          <w:sz w:val="32"/>
          <w:szCs w:val="72"/>
          <w:lang w:val="hu-HU"/>
        </w:rPr>
      </w:pPr>
    </w:p>
    <w:p w14:paraId="51E4788B" w14:textId="77777777" w:rsidR="00972B61" w:rsidRPr="002A1DA1" w:rsidRDefault="00972B61" w:rsidP="00972B61">
      <w:pPr>
        <w:jc w:val="center"/>
        <w:rPr>
          <w:sz w:val="32"/>
          <w:szCs w:val="72"/>
          <w:lang w:val="hu-HU"/>
        </w:rPr>
      </w:pPr>
    </w:p>
    <w:p w14:paraId="44F14510" w14:textId="77777777" w:rsidR="00972B61" w:rsidRPr="002A1DA1" w:rsidRDefault="00972B61" w:rsidP="00972B61">
      <w:pPr>
        <w:spacing w:line="240" w:lineRule="auto"/>
        <w:jc w:val="center"/>
        <w:rPr>
          <w:rFonts w:eastAsia="Times New Roman" w:cs="Times New Roman"/>
          <w:sz w:val="28"/>
          <w:szCs w:val="20"/>
          <w:lang w:val="hu-HU"/>
        </w:rPr>
      </w:pPr>
      <w:r w:rsidRPr="002A1DA1">
        <w:rPr>
          <w:rFonts w:eastAsia="Times New Roman" w:cs="Times New Roman"/>
          <w:sz w:val="28"/>
          <w:szCs w:val="20"/>
          <w:lang w:val="hu-HU"/>
        </w:rPr>
        <w:t>Konzulens: Dr. Oktató Richárd</w:t>
      </w:r>
    </w:p>
    <w:p w14:paraId="76F3451C" w14:textId="77777777" w:rsidR="00972B61" w:rsidRPr="002A1DA1" w:rsidRDefault="00972B61" w:rsidP="00972B61">
      <w:pPr>
        <w:spacing w:line="240" w:lineRule="auto"/>
        <w:jc w:val="center"/>
        <w:rPr>
          <w:rFonts w:eastAsia="Times New Roman" w:cs="Times New Roman"/>
          <w:szCs w:val="20"/>
          <w:lang w:val="hu-HU"/>
        </w:rPr>
      </w:pPr>
    </w:p>
    <w:p w14:paraId="6DAF3C41" w14:textId="77777777" w:rsidR="00652A1B" w:rsidRPr="002A1DA1" w:rsidRDefault="00972B61" w:rsidP="00972B61">
      <w:pPr>
        <w:spacing w:line="240" w:lineRule="auto"/>
        <w:jc w:val="center"/>
        <w:rPr>
          <w:rFonts w:eastAsia="Times New Roman" w:cs="Times New Roman"/>
          <w:sz w:val="28"/>
          <w:szCs w:val="20"/>
          <w:lang w:val="hu-HU"/>
        </w:rPr>
      </w:pPr>
      <w:r w:rsidRPr="002A1DA1">
        <w:rPr>
          <w:rFonts w:eastAsia="Times New Roman" w:cs="Times New Roman"/>
          <w:sz w:val="28"/>
          <w:szCs w:val="20"/>
          <w:lang w:val="hu-HU"/>
        </w:rPr>
        <w:t>2017</w:t>
      </w:r>
    </w:p>
    <w:p w14:paraId="76A777D4" w14:textId="77777777" w:rsidR="00652A1B" w:rsidRPr="002A1DA1" w:rsidRDefault="00652A1B" w:rsidP="00652A1B">
      <w:pPr>
        <w:rPr>
          <w:lang w:val="hu-HU"/>
        </w:rPr>
      </w:pPr>
      <w:r w:rsidRPr="002A1DA1">
        <w:rPr>
          <w:lang w:val="hu-HU"/>
        </w:rPr>
        <w:br w:type="page"/>
      </w:r>
    </w:p>
    <w:p w14:paraId="11AD07B7" w14:textId="77777777" w:rsidR="00652A1B" w:rsidRPr="002A1DA1" w:rsidRDefault="00551779" w:rsidP="00551779">
      <w:pPr>
        <w:pStyle w:val="Cmsor1"/>
        <w:numPr>
          <w:ilvl w:val="0"/>
          <w:numId w:val="0"/>
        </w:numPr>
        <w:ind w:left="432" w:hanging="432"/>
        <w:rPr>
          <w:rFonts w:eastAsia="Times New Roman"/>
          <w:lang w:val="hu-HU"/>
        </w:rPr>
      </w:pPr>
      <w:bookmarkStart w:id="0" w:name="_Toc477856057"/>
      <w:r w:rsidRPr="002A1DA1">
        <w:rPr>
          <w:rFonts w:eastAsia="Times New Roman"/>
          <w:lang w:val="hu-HU"/>
        </w:rPr>
        <w:lastRenderedPageBreak/>
        <w:t>Tartalomjegyzék</w:t>
      </w:r>
      <w:bookmarkEnd w:id="0"/>
    </w:p>
    <w:p w14:paraId="360DA929" w14:textId="77777777" w:rsidR="006075C7" w:rsidRPr="002A1DA1" w:rsidRDefault="00652A1B">
      <w:pPr>
        <w:pStyle w:val="TJ1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hu-HU"/>
        </w:rPr>
      </w:pPr>
      <w:r w:rsidRPr="002A1DA1">
        <w:rPr>
          <w:rFonts w:eastAsia="Times New Roman" w:cs="Times New Roman"/>
          <w:sz w:val="28"/>
          <w:szCs w:val="20"/>
          <w:lang w:val="hu-HU"/>
        </w:rPr>
        <w:fldChar w:fldCharType="begin"/>
      </w:r>
      <w:r w:rsidRPr="002A1DA1">
        <w:rPr>
          <w:rFonts w:eastAsia="Times New Roman" w:cs="Times New Roman"/>
          <w:sz w:val="28"/>
          <w:szCs w:val="20"/>
          <w:lang w:val="hu-HU"/>
        </w:rPr>
        <w:instrText xml:space="preserve"> TOC \o "1-3" \h \z \u </w:instrText>
      </w:r>
      <w:r w:rsidRPr="002A1DA1">
        <w:rPr>
          <w:rFonts w:eastAsia="Times New Roman" w:cs="Times New Roman"/>
          <w:sz w:val="28"/>
          <w:szCs w:val="20"/>
          <w:lang w:val="hu-HU"/>
        </w:rPr>
        <w:fldChar w:fldCharType="separate"/>
      </w:r>
      <w:hyperlink w:anchor="_Toc477856057" w:history="1">
        <w:r w:rsidR="006075C7" w:rsidRPr="002A1DA1">
          <w:rPr>
            <w:rStyle w:val="Hiperhivatkozs"/>
            <w:rFonts w:eastAsia="Times New Roman"/>
            <w:noProof/>
            <w:lang w:val="hu-HU"/>
          </w:rPr>
          <w:t>Tartalomjegyzék</w:t>
        </w:r>
        <w:r w:rsidR="006075C7" w:rsidRPr="002A1DA1">
          <w:rPr>
            <w:noProof/>
            <w:webHidden/>
            <w:lang w:val="hu-HU"/>
          </w:rPr>
          <w:tab/>
        </w:r>
        <w:r w:rsidR="006075C7" w:rsidRPr="002A1DA1">
          <w:rPr>
            <w:noProof/>
            <w:webHidden/>
            <w:lang w:val="hu-HU"/>
          </w:rPr>
          <w:fldChar w:fldCharType="begin"/>
        </w:r>
        <w:r w:rsidR="006075C7" w:rsidRPr="002A1DA1">
          <w:rPr>
            <w:noProof/>
            <w:webHidden/>
            <w:lang w:val="hu-HU"/>
          </w:rPr>
          <w:instrText xml:space="preserve"> PAGEREF _Toc477856057 \h </w:instrText>
        </w:r>
        <w:r w:rsidR="006075C7" w:rsidRPr="002A1DA1">
          <w:rPr>
            <w:noProof/>
            <w:webHidden/>
            <w:lang w:val="hu-HU"/>
          </w:rPr>
        </w:r>
        <w:r w:rsidR="006075C7" w:rsidRPr="002A1DA1">
          <w:rPr>
            <w:noProof/>
            <w:webHidden/>
            <w:lang w:val="hu-HU"/>
          </w:rPr>
          <w:fldChar w:fldCharType="separate"/>
        </w:r>
        <w:r w:rsidR="006075C7" w:rsidRPr="002A1DA1">
          <w:rPr>
            <w:noProof/>
            <w:webHidden/>
            <w:lang w:val="hu-HU"/>
          </w:rPr>
          <w:t>1</w:t>
        </w:r>
        <w:r w:rsidR="006075C7" w:rsidRPr="002A1DA1">
          <w:rPr>
            <w:noProof/>
            <w:webHidden/>
            <w:lang w:val="hu-HU"/>
          </w:rPr>
          <w:fldChar w:fldCharType="end"/>
        </w:r>
      </w:hyperlink>
    </w:p>
    <w:p w14:paraId="451F4DC8" w14:textId="77777777" w:rsidR="006075C7" w:rsidRPr="002A1DA1" w:rsidRDefault="002A1DA1">
      <w:pPr>
        <w:pStyle w:val="TJ1"/>
        <w:tabs>
          <w:tab w:val="left" w:pos="480"/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hu-HU"/>
        </w:rPr>
      </w:pPr>
      <w:hyperlink w:anchor="_Toc477856058" w:history="1">
        <w:r w:rsidR="006075C7" w:rsidRPr="002A1DA1">
          <w:rPr>
            <w:rStyle w:val="Hiperhivatkozs"/>
            <w:rFonts w:eastAsia="Times New Roman"/>
            <w:noProof/>
            <w:lang w:val="hu-HU"/>
          </w:rPr>
          <w:t>1</w:t>
        </w:r>
        <w:r w:rsidR="006075C7" w:rsidRPr="002A1DA1">
          <w:rPr>
            <w:rFonts w:asciiTheme="minorHAnsi" w:eastAsiaTheme="minorEastAsia" w:hAnsiTheme="minorHAnsi"/>
            <w:noProof/>
            <w:sz w:val="22"/>
            <w:lang w:val="hu-HU"/>
          </w:rPr>
          <w:tab/>
        </w:r>
        <w:r w:rsidR="006075C7" w:rsidRPr="002A1DA1">
          <w:rPr>
            <w:rStyle w:val="Hiperhivatkozs"/>
            <w:rFonts w:eastAsia="Times New Roman"/>
            <w:noProof/>
            <w:lang w:val="hu-HU"/>
          </w:rPr>
          <w:t>Bevezetés (Címsor 1)</w:t>
        </w:r>
        <w:r w:rsidR="006075C7" w:rsidRPr="002A1DA1">
          <w:rPr>
            <w:noProof/>
            <w:webHidden/>
            <w:lang w:val="hu-HU"/>
          </w:rPr>
          <w:tab/>
        </w:r>
        <w:r w:rsidR="006075C7" w:rsidRPr="002A1DA1">
          <w:rPr>
            <w:noProof/>
            <w:webHidden/>
            <w:lang w:val="hu-HU"/>
          </w:rPr>
          <w:fldChar w:fldCharType="begin"/>
        </w:r>
        <w:r w:rsidR="006075C7" w:rsidRPr="002A1DA1">
          <w:rPr>
            <w:noProof/>
            <w:webHidden/>
            <w:lang w:val="hu-HU"/>
          </w:rPr>
          <w:instrText xml:space="preserve"> PAGEREF _Toc477856058 \h </w:instrText>
        </w:r>
        <w:r w:rsidR="006075C7" w:rsidRPr="002A1DA1">
          <w:rPr>
            <w:noProof/>
            <w:webHidden/>
            <w:lang w:val="hu-HU"/>
          </w:rPr>
        </w:r>
        <w:r w:rsidR="006075C7" w:rsidRPr="002A1DA1">
          <w:rPr>
            <w:noProof/>
            <w:webHidden/>
            <w:lang w:val="hu-HU"/>
          </w:rPr>
          <w:fldChar w:fldCharType="separate"/>
        </w:r>
        <w:r w:rsidR="006075C7" w:rsidRPr="002A1DA1">
          <w:rPr>
            <w:noProof/>
            <w:webHidden/>
            <w:lang w:val="hu-HU"/>
          </w:rPr>
          <w:t>2</w:t>
        </w:r>
        <w:r w:rsidR="006075C7" w:rsidRPr="002A1DA1">
          <w:rPr>
            <w:noProof/>
            <w:webHidden/>
            <w:lang w:val="hu-HU"/>
          </w:rPr>
          <w:fldChar w:fldCharType="end"/>
        </w:r>
      </w:hyperlink>
    </w:p>
    <w:p w14:paraId="5CF7BADC" w14:textId="77777777" w:rsidR="006075C7" w:rsidRPr="002A1DA1" w:rsidRDefault="002A1DA1">
      <w:pPr>
        <w:pStyle w:val="TJ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hu-HU"/>
        </w:rPr>
      </w:pPr>
      <w:hyperlink w:anchor="_Toc477856059" w:history="1">
        <w:r w:rsidR="006075C7" w:rsidRPr="002A1DA1">
          <w:rPr>
            <w:rStyle w:val="Hiperhivatkozs"/>
            <w:noProof/>
            <w:lang w:val="hu-HU"/>
          </w:rPr>
          <w:t>1.1</w:t>
        </w:r>
        <w:r w:rsidR="006075C7" w:rsidRPr="002A1DA1">
          <w:rPr>
            <w:rFonts w:asciiTheme="minorHAnsi" w:eastAsiaTheme="minorEastAsia" w:hAnsiTheme="minorHAnsi"/>
            <w:noProof/>
            <w:sz w:val="22"/>
            <w:lang w:val="hu-HU"/>
          </w:rPr>
          <w:tab/>
        </w:r>
        <w:r w:rsidR="006075C7" w:rsidRPr="002A1DA1">
          <w:rPr>
            <w:rStyle w:val="Hiperhivatkozs"/>
            <w:noProof/>
            <w:lang w:val="hu-HU"/>
          </w:rPr>
          <w:t>Ábrák (Címsor 2)</w:t>
        </w:r>
        <w:r w:rsidR="006075C7" w:rsidRPr="002A1DA1">
          <w:rPr>
            <w:noProof/>
            <w:webHidden/>
            <w:lang w:val="hu-HU"/>
          </w:rPr>
          <w:tab/>
        </w:r>
        <w:r w:rsidR="006075C7" w:rsidRPr="002A1DA1">
          <w:rPr>
            <w:noProof/>
            <w:webHidden/>
            <w:lang w:val="hu-HU"/>
          </w:rPr>
          <w:fldChar w:fldCharType="begin"/>
        </w:r>
        <w:r w:rsidR="006075C7" w:rsidRPr="002A1DA1">
          <w:rPr>
            <w:noProof/>
            <w:webHidden/>
            <w:lang w:val="hu-HU"/>
          </w:rPr>
          <w:instrText xml:space="preserve"> PAGEREF _Toc477856059 \h </w:instrText>
        </w:r>
        <w:r w:rsidR="006075C7" w:rsidRPr="002A1DA1">
          <w:rPr>
            <w:noProof/>
            <w:webHidden/>
            <w:lang w:val="hu-HU"/>
          </w:rPr>
        </w:r>
        <w:r w:rsidR="006075C7" w:rsidRPr="002A1DA1">
          <w:rPr>
            <w:noProof/>
            <w:webHidden/>
            <w:lang w:val="hu-HU"/>
          </w:rPr>
          <w:fldChar w:fldCharType="separate"/>
        </w:r>
        <w:r w:rsidR="006075C7" w:rsidRPr="002A1DA1">
          <w:rPr>
            <w:noProof/>
            <w:webHidden/>
            <w:lang w:val="hu-HU"/>
          </w:rPr>
          <w:t>2</w:t>
        </w:r>
        <w:r w:rsidR="006075C7" w:rsidRPr="002A1DA1">
          <w:rPr>
            <w:noProof/>
            <w:webHidden/>
            <w:lang w:val="hu-HU"/>
          </w:rPr>
          <w:fldChar w:fldCharType="end"/>
        </w:r>
      </w:hyperlink>
    </w:p>
    <w:p w14:paraId="26C87585" w14:textId="77777777" w:rsidR="006075C7" w:rsidRPr="002A1DA1" w:rsidRDefault="002A1DA1">
      <w:pPr>
        <w:pStyle w:val="TJ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hu-HU"/>
        </w:rPr>
      </w:pPr>
      <w:hyperlink w:anchor="_Toc477856060" w:history="1">
        <w:r w:rsidR="006075C7" w:rsidRPr="002A1DA1">
          <w:rPr>
            <w:rStyle w:val="Hiperhivatkozs"/>
            <w:rFonts w:eastAsia="Times New Roman"/>
            <w:noProof/>
            <w:lang w:val="hu-HU"/>
          </w:rPr>
          <w:t>1.2</w:t>
        </w:r>
        <w:r w:rsidR="006075C7" w:rsidRPr="002A1DA1">
          <w:rPr>
            <w:rFonts w:asciiTheme="minorHAnsi" w:eastAsiaTheme="minorEastAsia" w:hAnsiTheme="minorHAnsi"/>
            <w:noProof/>
            <w:sz w:val="22"/>
            <w:lang w:val="hu-HU"/>
          </w:rPr>
          <w:tab/>
        </w:r>
        <w:r w:rsidR="006075C7" w:rsidRPr="002A1DA1">
          <w:rPr>
            <w:rStyle w:val="Hiperhivatkozs"/>
            <w:rFonts w:eastAsia="Times New Roman"/>
            <w:noProof/>
            <w:lang w:val="hu-HU"/>
          </w:rPr>
          <w:t>Táblázatok (Címsor 2)</w:t>
        </w:r>
        <w:r w:rsidR="006075C7" w:rsidRPr="002A1DA1">
          <w:rPr>
            <w:noProof/>
            <w:webHidden/>
            <w:lang w:val="hu-HU"/>
          </w:rPr>
          <w:tab/>
        </w:r>
        <w:r w:rsidR="006075C7" w:rsidRPr="002A1DA1">
          <w:rPr>
            <w:noProof/>
            <w:webHidden/>
            <w:lang w:val="hu-HU"/>
          </w:rPr>
          <w:fldChar w:fldCharType="begin"/>
        </w:r>
        <w:r w:rsidR="006075C7" w:rsidRPr="002A1DA1">
          <w:rPr>
            <w:noProof/>
            <w:webHidden/>
            <w:lang w:val="hu-HU"/>
          </w:rPr>
          <w:instrText xml:space="preserve"> PAGEREF _Toc477856060 \h </w:instrText>
        </w:r>
        <w:r w:rsidR="006075C7" w:rsidRPr="002A1DA1">
          <w:rPr>
            <w:noProof/>
            <w:webHidden/>
            <w:lang w:val="hu-HU"/>
          </w:rPr>
        </w:r>
        <w:r w:rsidR="006075C7" w:rsidRPr="002A1DA1">
          <w:rPr>
            <w:noProof/>
            <w:webHidden/>
            <w:lang w:val="hu-HU"/>
          </w:rPr>
          <w:fldChar w:fldCharType="separate"/>
        </w:r>
        <w:r w:rsidR="006075C7" w:rsidRPr="002A1DA1">
          <w:rPr>
            <w:noProof/>
            <w:webHidden/>
            <w:lang w:val="hu-HU"/>
          </w:rPr>
          <w:t>3</w:t>
        </w:r>
        <w:r w:rsidR="006075C7" w:rsidRPr="002A1DA1">
          <w:rPr>
            <w:noProof/>
            <w:webHidden/>
            <w:lang w:val="hu-HU"/>
          </w:rPr>
          <w:fldChar w:fldCharType="end"/>
        </w:r>
      </w:hyperlink>
    </w:p>
    <w:p w14:paraId="735142DC" w14:textId="77777777" w:rsidR="006075C7" w:rsidRPr="002A1DA1" w:rsidRDefault="002A1DA1">
      <w:pPr>
        <w:pStyle w:val="TJ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hu-HU"/>
        </w:rPr>
      </w:pPr>
      <w:hyperlink w:anchor="_Toc477856061" w:history="1">
        <w:r w:rsidR="006075C7" w:rsidRPr="002A1DA1">
          <w:rPr>
            <w:rStyle w:val="Hiperhivatkozs"/>
            <w:rFonts w:eastAsia="Times New Roman"/>
            <w:noProof/>
            <w:lang w:val="hu-HU"/>
          </w:rPr>
          <w:t>1.3</w:t>
        </w:r>
        <w:r w:rsidR="006075C7" w:rsidRPr="002A1DA1">
          <w:rPr>
            <w:rFonts w:asciiTheme="minorHAnsi" w:eastAsiaTheme="minorEastAsia" w:hAnsiTheme="minorHAnsi"/>
            <w:noProof/>
            <w:sz w:val="22"/>
            <w:lang w:val="hu-HU"/>
          </w:rPr>
          <w:tab/>
        </w:r>
        <w:r w:rsidR="006075C7" w:rsidRPr="002A1DA1">
          <w:rPr>
            <w:rStyle w:val="Hiperhivatkozs"/>
            <w:rFonts w:eastAsia="Times New Roman"/>
            <w:noProof/>
            <w:lang w:val="hu-HU"/>
          </w:rPr>
          <w:t>Szerkezet (Címsor 2)</w:t>
        </w:r>
        <w:r w:rsidR="006075C7" w:rsidRPr="002A1DA1">
          <w:rPr>
            <w:noProof/>
            <w:webHidden/>
            <w:lang w:val="hu-HU"/>
          </w:rPr>
          <w:tab/>
        </w:r>
        <w:r w:rsidR="006075C7" w:rsidRPr="002A1DA1">
          <w:rPr>
            <w:noProof/>
            <w:webHidden/>
            <w:lang w:val="hu-HU"/>
          </w:rPr>
          <w:fldChar w:fldCharType="begin"/>
        </w:r>
        <w:r w:rsidR="006075C7" w:rsidRPr="002A1DA1">
          <w:rPr>
            <w:noProof/>
            <w:webHidden/>
            <w:lang w:val="hu-HU"/>
          </w:rPr>
          <w:instrText xml:space="preserve"> PAGEREF _Toc477856061 \h </w:instrText>
        </w:r>
        <w:r w:rsidR="006075C7" w:rsidRPr="002A1DA1">
          <w:rPr>
            <w:noProof/>
            <w:webHidden/>
            <w:lang w:val="hu-HU"/>
          </w:rPr>
        </w:r>
        <w:r w:rsidR="006075C7" w:rsidRPr="002A1DA1">
          <w:rPr>
            <w:noProof/>
            <w:webHidden/>
            <w:lang w:val="hu-HU"/>
          </w:rPr>
          <w:fldChar w:fldCharType="separate"/>
        </w:r>
        <w:r w:rsidR="006075C7" w:rsidRPr="002A1DA1">
          <w:rPr>
            <w:noProof/>
            <w:webHidden/>
            <w:lang w:val="hu-HU"/>
          </w:rPr>
          <w:t>3</w:t>
        </w:r>
        <w:r w:rsidR="006075C7" w:rsidRPr="002A1DA1">
          <w:rPr>
            <w:noProof/>
            <w:webHidden/>
            <w:lang w:val="hu-HU"/>
          </w:rPr>
          <w:fldChar w:fldCharType="end"/>
        </w:r>
      </w:hyperlink>
    </w:p>
    <w:p w14:paraId="0F7EE012" w14:textId="77777777" w:rsidR="006075C7" w:rsidRPr="002A1DA1" w:rsidRDefault="002A1DA1">
      <w:pPr>
        <w:pStyle w:val="TJ3"/>
        <w:tabs>
          <w:tab w:val="left" w:pos="1320"/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hu-HU"/>
        </w:rPr>
      </w:pPr>
      <w:hyperlink w:anchor="_Toc477856062" w:history="1">
        <w:r w:rsidR="006075C7" w:rsidRPr="002A1DA1">
          <w:rPr>
            <w:rStyle w:val="Hiperhivatkozs"/>
            <w:noProof/>
            <w:lang w:val="hu-HU"/>
          </w:rPr>
          <w:t>1.3.1</w:t>
        </w:r>
        <w:r w:rsidR="006075C7" w:rsidRPr="002A1DA1">
          <w:rPr>
            <w:rFonts w:asciiTheme="minorHAnsi" w:eastAsiaTheme="minorEastAsia" w:hAnsiTheme="minorHAnsi"/>
            <w:noProof/>
            <w:sz w:val="22"/>
            <w:lang w:val="hu-HU"/>
          </w:rPr>
          <w:tab/>
        </w:r>
        <w:r w:rsidR="006075C7" w:rsidRPr="002A1DA1">
          <w:rPr>
            <w:rStyle w:val="Hiperhivatkozs"/>
            <w:noProof/>
            <w:lang w:val="hu-HU"/>
          </w:rPr>
          <w:t>A szerkezet (Címsor 3)</w:t>
        </w:r>
        <w:r w:rsidR="006075C7" w:rsidRPr="002A1DA1">
          <w:rPr>
            <w:noProof/>
            <w:webHidden/>
            <w:lang w:val="hu-HU"/>
          </w:rPr>
          <w:tab/>
        </w:r>
        <w:r w:rsidR="006075C7" w:rsidRPr="002A1DA1">
          <w:rPr>
            <w:noProof/>
            <w:webHidden/>
            <w:lang w:val="hu-HU"/>
          </w:rPr>
          <w:fldChar w:fldCharType="begin"/>
        </w:r>
        <w:r w:rsidR="006075C7" w:rsidRPr="002A1DA1">
          <w:rPr>
            <w:noProof/>
            <w:webHidden/>
            <w:lang w:val="hu-HU"/>
          </w:rPr>
          <w:instrText xml:space="preserve"> PAGEREF _Toc477856062 \h </w:instrText>
        </w:r>
        <w:r w:rsidR="006075C7" w:rsidRPr="002A1DA1">
          <w:rPr>
            <w:noProof/>
            <w:webHidden/>
            <w:lang w:val="hu-HU"/>
          </w:rPr>
        </w:r>
        <w:r w:rsidR="006075C7" w:rsidRPr="002A1DA1">
          <w:rPr>
            <w:noProof/>
            <w:webHidden/>
            <w:lang w:val="hu-HU"/>
          </w:rPr>
          <w:fldChar w:fldCharType="separate"/>
        </w:r>
        <w:r w:rsidR="006075C7" w:rsidRPr="002A1DA1">
          <w:rPr>
            <w:noProof/>
            <w:webHidden/>
            <w:lang w:val="hu-HU"/>
          </w:rPr>
          <w:t>3</w:t>
        </w:r>
        <w:r w:rsidR="006075C7" w:rsidRPr="002A1DA1">
          <w:rPr>
            <w:noProof/>
            <w:webHidden/>
            <w:lang w:val="hu-HU"/>
          </w:rPr>
          <w:fldChar w:fldCharType="end"/>
        </w:r>
      </w:hyperlink>
    </w:p>
    <w:p w14:paraId="1166C69E" w14:textId="77777777" w:rsidR="006075C7" w:rsidRPr="002A1DA1" w:rsidRDefault="002A1DA1">
      <w:pPr>
        <w:pStyle w:val="TJ1"/>
        <w:tabs>
          <w:tab w:val="left" w:pos="480"/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hu-HU"/>
        </w:rPr>
      </w:pPr>
      <w:hyperlink w:anchor="_Toc477856063" w:history="1">
        <w:r w:rsidR="006075C7" w:rsidRPr="002A1DA1">
          <w:rPr>
            <w:rStyle w:val="Hiperhivatkozs"/>
            <w:rFonts w:eastAsia="Times New Roman"/>
            <w:noProof/>
            <w:lang w:val="hu-HU"/>
          </w:rPr>
          <w:t>2</w:t>
        </w:r>
        <w:r w:rsidR="006075C7" w:rsidRPr="002A1DA1">
          <w:rPr>
            <w:rFonts w:asciiTheme="minorHAnsi" w:eastAsiaTheme="minorEastAsia" w:hAnsiTheme="minorHAnsi"/>
            <w:noProof/>
            <w:sz w:val="22"/>
            <w:lang w:val="hu-HU"/>
          </w:rPr>
          <w:tab/>
        </w:r>
        <w:r w:rsidR="006075C7" w:rsidRPr="002A1DA1">
          <w:rPr>
            <w:rStyle w:val="Hiperhivatkozs"/>
            <w:rFonts w:eastAsia="Times New Roman"/>
            <w:noProof/>
            <w:lang w:val="hu-HU"/>
          </w:rPr>
          <w:t>Hivatkozások (Címsor 2)</w:t>
        </w:r>
        <w:r w:rsidR="006075C7" w:rsidRPr="002A1DA1">
          <w:rPr>
            <w:noProof/>
            <w:webHidden/>
            <w:lang w:val="hu-HU"/>
          </w:rPr>
          <w:tab/>
        </w:r>
        <w:r w:rsidR="006075C7" w:rsidRPr="002A1DA1">
          <w:rPr>
            <w:noProof/>
            <w:webHidden/>
            <w:lang w:val="hu-HU"/>
          </w:rPr>
          <w:fldChar w:fldCharType="begin"/>
        </w:r>
        <w:r w:rsidR="006075C7" w:rsidRPr="002A1DA1">
          <w:rPr>
            <w:noProof/>
            <w:webHidden/>
            <w:lang w:val="hu-HU"/>
          </w:rPr>
          <w:instrText xml:space="preserve"> PAGEREF _Toc477856063 \h </w:instrText>
        </w:r>
        <w:r w:rsidR="006075C7" w:rsidRPr="002A1DA1">
          <w:rPr>
            <w:noProof/>
            <w:webHidden/>
            <w:lang w:val="hu-HU"/>
          </w:rPr>
        </w:r>
        <w:r w:rsidR="006075C7" w:rsidRPr="002A1DA1">
          <w:rPr>
            <w:noProof/>
            <w:webHidden/>
            <w:lang w:val="hu-HU"/>
          </w:rPr>
          <w:fldChar w:fldCharType="separate"/>
        </w:r>
        <w:r w:rsidR="006075C7" w:rsidRPr="002A1DA1">
          <w:rPr>
            <w:noProof/>
            <w:webHidden/>
            <w:lang w:val="hu-HU"/>
          </w:rPr>
          <w:t>4</w:t>
        </w:r>
        <w:r w:rsidR="006075C7" w:rsidRPr="002A1DA1">
          <w:rPr>
            <w:noProof/>
            <w:webHidden/>
            <w:lang w:val="hu-HU"/>
          </w:rPr>
          <w:fldChar w:fldCharType="end"/>
        </w:r>
      </w:hyperlink>
    </w:p>
    <w:p w14:paraId="2EDE5817" w14:textId="77777777" w:rsidR="006075C7" w:rsidRPr="002A1DA1" w:rsidRDefault="002A1DA1">
      <w:pPr>
        <w:pStyle w:val="TJ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hu-HU"/>
        </w:rPr>
      </w:pPr>
      <w:hyperlink w:anchor="_Toc477856064" w:history="1">
        <w:r w:rsidR="006075C7" w:rsidRPr="002A1DA1">
          <w:rPr>
            <w:rStyle w:val="Hiperhivatkozs"/>
            <w:noProof/>
            <w:lang w:val="hu-HU"/>
          </w:rPr>
          <w:t>2.1</w:t>
        </w:r>
        <w:r w:rsidR="006075C7" w:rsidRPr="002A1DA1">
          <w:rPr>
            <w:rFonts w:asciiTheme="minorHAnsi" w:eastAsiaTheme="minorEastAsia" w:hAnsiTheme="minorHAnsi"/>
            <w:noProof/>
            <w:sz w:val="22"/>
            <w:lang w:val="hu-HU"/>
          </w:rPr>
          <w:tab/>
        </w:r>
        <w:r w:rsidR="006075C7" w:rsidRPr="002A1DA1">
          <w:rPr>
            <w:rStyle w:val="Hiperhivatkozs"/>
            <w:noProof/>
            <w:lang w:val="hu-HU"/>
          </w:rPr>
          <w:t>Irodalomhivatkozások</w:t>
        </w:r>
        <w:r w:rsidR="006075C7" w:rsidRPr="002A1DA1">
          <w:rPr>
            <w:noProof/>
            <w:webHidden/>
            <w:lang w:val="hu-HU"/>
          </w:rPr>
          <w:tab/>
        </w:r>
        <w:r w:rsidR="006075C7" w:rsidRPr="002A1DA1">
          <w:rPr>
            <w:noProof/>
            <w:webHidden/>
            <w:lang w:val="hu-HU"/>
          </w:rPr>
          <w:fldChar w:fldCharType="begin"/>
        </w:r>
        <w:r w:rsidR="006075C7" w:rsidRPr="002A1DA1">
          <w:rPr>
            <w:noProof/>
            <w:webHidden/>
            <w:lang w:val="hu-HU"/>
          </w:rPr>
          <w:instrText xml:space="preserve"> PAGEREF _Toc477856064 \h </w:instrText>
        </w:r>
        <w:r w:rsidR="006075C7" w:rsidRPr="002A1DA1">
          <w:rPr>
            <w:noProof/>
            <w:webHidden/>
            <w:lang w:val="hu-HU"/>
          </w:rPr>
        </w:r>
        <w:r w:rsidR="006075C7" w:rsidRPr="002A1DA1">
          <w:rPr>
            <w:noProof/>
            <w:webHidden/>
            <w:lang w:val="hu-HU"/>
          </w:rPr>
          <w:fldChar w:fldCharType="separate"/>
        </w:r>
        <w:r w:rsidR="006075C7" w:rsidRPr="002A1DA1">
          <w:rPr>
            <w:noProof/>
            <w:webHidden/>
            <w:lang w:val="hu-HU"/>
          </w:rPr>
          <w:t>4</w:t>
        </w:r>
        <w:r w:rsidR="006075C7" w:rsidRPr="002A1DA1">
          <w:rPr>
            <w:noProof/>
            <w:webHidden/>
            <w:lang w:val="hu-HU"/>
          </w:rPr>
          <w:fldChar w:fldCharType="end"/>
        </w:r>
      </w:hyperlink>
    </w:p>
    <w:p w14:paraId="22E64924" w14:textId="77777777" w:rsidR="006075C7" w:rsidRPr="002A1DA1" w:rsidRDefault="002A1DA1">
      <w:pPr>
        <w:pStyle w:val="TJ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hu-HU"/>
        </w:rPr>
      </w:pPr>
      <w:hyperlink w:anchor="_Toc477856065" w:history="1">
        <w:r w:rsidR="006075C7" w:rsidRPr="002A1DA1">
          <w:rPr>
            <w:rStyle w:val="Hiperhivatkozs"/>
            <w:noProof/>
            <w:lang w:val="hu-HU"/>
          </w:rPr>
          <w:t>2.2</w:t>
        </w:r>
        <w:r w:rsidR="006075C7" w:rsidRPr="002A1DA1">
          <w:rPr>
            <w:rFonts w:asciiTheme="minorHAnsi" w:eastAsiaTheme="minorEastAsia" w:hAnsiTheme="minorHAnsi"/>
            <w:noProof/>
            <w:sz w:val="22"/>
            <w:lang w:val="hu-HU"/>
          </w:rPr>
          <w:tab/>
        </w:r>
        <w:r w:rsidR="006075C7" w:rsidRPr="002A1DA1">
          <w:rPr>
            <w:rStyle w:val="Hiperhivatkozs"/>
            <w:noProof/>
            <w:lang w:val="hu-HU"/>
          </w:rPr>
          <w:t>A szövegen belüli kereszthivatkozások</w:t>
        </w:r>
        <w:r w:rsidR="006075C7" w:rsidRPr="002A1DA1">
          <w:rPr>
            <w:noProof/>
            <w:webHidden/>
            <w:lang w:val="hu-HU"/>
          </w:rPr>
          <w:tab/>
        </w:r>
        <w:r w:rsidR="006075C7" w:rsidRPr="002A1DA1">
          <w:rPr>
            <w:noProof/>
            <w:webHidden/>
            <w:lang w:val="hu-HU"/>
          </w:rPr>
          <w:fldChar w:fldCharType="begin"/>
        </w:r>
        <w:r w:rsidR="006075C7" w:rsidRPr="002A1DA1">
          <w:rPr>
            <w:noProof/>
            <w:webHidden/>
            <w:lang w:val="hu-HU"/>
          </w:rPr>
          <w:instrText xml:space="preserve"> PAGEREF _Toc477856065 \h </w:instrText>
        </w:r>
        <w:r w:rsidR="006075C7" w:rsidRPr="002A1DA1">
          <w:rPr>
            <w:noProof/>
            <w:webHidden/>
            <w:lang w:val="hu-HU"/>
          </w:rPr>
        </w:r>
        <w:r w:rsidR="006075C7" w:rsidRPr="002A1DA1">
          <w:rPr>
            <w:noProof/>
            <w:webHidden/>
            <w:lang w:val="hu-HU"/>
          </w:rPr>
          <w:fldChar w:fldCharType="separate"/>
        </w:r>
        <w:r w:rsidR="006075C7" w:rsidRPr="002A1DA1">
          <w:rPr>
            <w:noProof/>
            <w:webHidden/>
            <w:lang w:val="hu-HU"/>
          </w:rPr>
          <w:t>4</w:t>
        </w:r>
        <w:r w:rsidR="006075C7" w:rsidRPr="002A1DA1">
          <w:rPr>
            <w:noProof/>
            <w:webHidden/>
            <w:lang w:val="hu-HU"/>
          </w:rPr>
          <w:fldChar w:fldCharType="end"/>
        </w:r>
      </w:hyperlink>
    </w:p>
    <w:p w14:paraId="7790BB4C" w14:textId="77777777" w:rsidR="006075C7" w:rsidRPr="002A1DA1" w:rsidRDefault="002A1DA1">
      <w:pPr>
        <w:pStyle w:val="TJ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hu-HU"/>
        </w:rPr>
      </w:pPr>
      <w:hyperlink w:anchor="_Toc477856066" w:history="1">
        <w:r w:rsidR="006075C7" w:rsidRPr="002A1DA1">
          <w:rPr>
            <w:rStyle w:val="Hiperhivatkozs"/>
            <w:rFonts w:eastAsia="Times New Roman"/>
            <w:noProof/>
            <w:lang w:val="hu-HU"/>
          </w:rPr>
          <w:t>2.3</w:t>
        </w:r>
        <w:r w:rsidR="006075C7" w:rsidRPr="002A1DA1">
          <w:rPr>
            <w:rFonts w:asciiTheme="minorHAnsi" w:eastAsiaTheme="minorEastAsia" w:hAnsiTheme="minorHAnsi"/>
            <w:noProof/>
            <w:sz w:val="22"/>
            <w:lang w:val="hu-HU"/>
          </w:rPr>
          <w:tab/>
        </w:r>
        <w:r w:rsidR="006075C7" w:rsidRPr="002A1DA1">
          <w:rPr>
            <w:rStyle w:val="Hiperhivatkozs"/>
            <w:noProof/>
            <w:lang w:val="hu-HU"/>
          </w:rPr>
          <w:t xml:space="preserve">A dokumentum frissítése javasolt! </w:t>
        </w:r>
        <w:r w:rsidR="006075C7" w:rsidRPr="002A1DA1">
          <w:rPr>
            <w:rStyle w:val="Hiperhivatkozs"/>
            <w:rFonts w:eastAsia="Times New Roman"/>
            <w:noProof/>
            <w:lang w:val="hu-HU"/>
          </w:rPr>
          <w:t>(Címsor 2)</w:t>
        </w:r>
        <w:r w:rsidR="006075C7" w:rsidRPr="002A1DA1">
          <w:rPr>
            <w:noProof/>
            <w:webHidden/>
            <w:lang w:val="hu-HU"/>
          </w:rPr>
          <w:tab/>
        </w:r>
        <w:r w:rsidR="006075C7" w:rsidRPr="002A1DA1">
          <w:rPr>
            <w:noProof/>
            <w:webHidden/>
            <w:lang w:val="hu-HU"/>
          </w:rPr>
          <w:fldChar w:fldCharType="begin"/>
        </w:r>
        <w:r w:rsidR="006075C7" w:rsidRPr="002A1DA1">
          <w:rPr>
            <w:noProof/>
            <w:webHidden/>
            <w:lang w:val="hu-HU"/>
          </w:rPr>
          <w:instrText xml:space="preserve"> PAGEREF _Toc477856066 \h </w:instrText>
        </w:r>
        <w:r w:rsidR="006075C7" w:rsidRPr="002A1DA1">
          <w:rPr>
            <w:noProof/>
            <w:webHidden/>
            <w:lang w:val="hu-HU"/>
          </w:rPr>
        </w:r>
        <w:r w:rsidR="006075C7" w:rsidRPr="002A1DA1">
          <w:rPr>
            <w:noProof/>
            <w:webHidden/>
            <w:lang w:val="hu-HU"/>
          </w:rPr>
          <w:fldChar w:fldCharType="separate"/>
        </w:r>
        <w:r w:rsidR="006075C7" w:rsidRPr="002A1DA1">
          <w:rPr>
            <w:noProof/>
            <w:webHidden/>
            <w:lang w:val="hu-HU"/>
          </w:rPr>
          <w:t>4</w:t>
        </w:r>
        <w:r w:rsidR="006075C7" w:rsidRPr="002A1DA1">
          <w:rPr>
            <w:noProof/>
            <w:webHidden/>
            <w:lang w:val="hu-HU"/>
          </w:rPr>
          <w:fldChar w:fldCharType="end"/>
        </w:r>
      </w:hyperlink>
    </w:p>
    <w:p w14:paraId="066E4EEB" w14:textId="77777777" w:rsidR="006075C7" w:rsidRPr="002A1DA1" w:rsidRDefault="002A1DA1">
      <w:pPr>
        <w:pStyle w:val="TJ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hu-HU"/>
        </w:rPr>
      </w:pPr>
      <w:hyperlink w:anchor="_Toc477856067" w:history="1">
        <w:r w:rsidR="006075C7" w:rsidRPr="002A1DA1">
          <w:rPr>
            <w:rStyle w:val="Hiperhivatkozs"/>
            <w:rFonts w:eastAsia="Times New Roman"/>
            <w:noProof/>
            <w:lang w:val="hu-HU"/>
          </w:rPr>
          <w:t>2.4</w:t>
        </w:r>
        <w:r w:rsidR="006075C7" w:rsidRPr="002A1DA1">
          <w:rPr>
            <w:rFonts w:asciiTheme="minorHAnsi" w:eastAsiaTheme="minorEastAsia" w:hAnsiTheme="minorHAnsi"/>
            <w:noProof/>
            <w:sz w:val="22"/>
            <w:lang w:val="hu-HU"/>
          </w:rPr>
          <w:tab/>
        </w:r>
        <w:r w:rsidR="006075C7" w:rsidRPr="002A1DA1">
          <w:rPr>
            <w:rStyle w:val="Hiperhivatkozs"/>
            <w:noProof/>
            <w:lang w:val="hu-HU"/>
          </w:rPr>
          <w:t xml:space="preserve">Egyenletek </w:t>
        </w:r>
        <w:r w:rsidR="006075C7" w:rsidRPr="002A1DA1">
          <w:rPr>
            <w:rStyle w:val="Hiperhivatkozs"/>
            <w:rFonts w:eastAsia="Times New Roman"/>
            <w:noProof/>
            <w:lang w:val="hu-HU"/>
          </w:rPr>
          <w:t>(Címsor 2)</w:t>
        </w:r>
        <w:r w:rsidR="006075C7" w:rsidRPr="002A1DA1">
          <w:rPr>
            <w:noProof/>
            <w:webHidden/>
            <w:lang w:val="hu-HU"/>
          </w:rPr>
          <w:tab/>
        </w:r>
        <w:r w:rsidR="006075C7" w:rsidRPr="002A1DA1">
          <w:rPr>
            <w:noProof/>
            <w:webHidden/>
            <w:lang w:val="hu-HU"/>
          </w:rPr>
          <w:fldChar w:fldCharType="begin"/>
        </w:r>
        <w:r w:rsidR="006075C7" w:rsidRPr="002A1DA1">
          <w:rPr>
            <w:noProof/>
            <w:webHidden/>
            <w:lang w:val="hu-HU"/>
          </w:rPr>
          <w:instrText xml:space="preserve"> PAGEREF _Toc477856067 \h </w:instrText>
        </w:r>
        <w:r w:rsidR="006075C7" w:rsidRPr="002A1DA1">
          <w:rPr>
            <w:noProof/>
            <w:webHidden/>
            <w:lang w:val="hu-HU"/>
          </w:rPr>
        </w:r>
        <w:r w:rsidR="006075C7" w:rsidRPr="002A1DA1">
          <w:rPr>
            <w:noProof/>
            <w:webHidden/>
            <w:lang w:val="hu-HU"/>
          </w:rPr>
          <w:fldChar w:fldCharType="separate"/>
        </w:r>
        <w:r w:rsidR="006075C7" w:rsidRPr="002A1DA1">
          <w:rPr>
            <w:noProof/>
            <w:webHidden/>
            <w:lang w:val="hu-HU"/>
          </w:rPr>
          <w:t>4</w:t>
        </w:r>
        <w:r w:rsidR="006075C7" w:rsidRPr="002A1DA1">
          <w:rPr>
            <w:noProof/>
            <w:webHidden/>
            <w:lang w:val="hu-HU"/>
          </w:rPr>
          <w:fldChar w:fldCharType="end"/>
        </w:r>
      </w:hyperlink>
    </w:p>
    <w:p w14:paraId="50D64E09" w14:textId="77777777" w:rsidR="006075C7" w:rsidRPr="002A1DA1" w:rsidRDefault="002A1DA1">
      <w:pPr>
        <w:pStyle w:val="TJ1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hu-HU"/>
        </w:rPr>
      </w:pPr>
      <w:hyperlink w:anchor="_Toc477856068" w:history="1">
        <w:r w:rsidR="006075C7" w:rsidRPr="002A1DA1">
          <w:rPr>
            <w:rStyle w:val="Hiperhivatkozs"/>
            <w:noProof/>
            <w:lang w:val="hu-HU"/>
          </w:rPr>
          <w:t>Felhasznált irodalom (Címsor 1, számozás nélkül!)</w:t>
        </w:r>
        <w:r w:rsidR="006075C7" w:rsidRPr="002A1DA1">
          <w:rPr>
            <w:noProof/>
            <w:webHidden/>
            <w:lang w:val="hu-HU"/>
          </w:rPr>
          <w:tab/>
        </w:r>
        <w:r w:rsidR="006075C7" w:rsidRPr="002A1DA1">
          <w:rPr>
            <w:noProof/>
            <w:webHidden/>
            <w:lang w:val="hu-HU"/>
          </w:rPr>
          <w:fldChar w:fldCharType="begin"/>
        </w:r>
        <w:r w:rsidR="006075C7" w:rsidRPr="002A1DA1">
          <w:rPr>
            <w:noProof/>
            <w:webHidden/>
            <w:lang w:val="hu-HU"/>
          </w:rPr>
          <w:instrText xml:space="preserve"> PAGEREF _Toc477856068 \h </w:instrText>
        </w:r>
        <w:r w:rsidR="006075C7" w:rsidRPr="002A1DA1">
          <w:rPr>
            <w:noProof/>
            <w:webHidden/>
            <w:lang w:val="hu-HU"/>
          </w:rPr>
        </w:r>
        <w:r w:rsidR="006075C7" w:rsidRPr="002A1DA1">
          <w:rPr>
            <w:noProof/>
            <w:webHidden/>
            <w:lang w:val="hu-HU"/>
          </w:rPr>
          <w:fldChar w:fldCharType="separate"/>
        </w:r>
        <w:r w:rsidR="006075C7" w:rsidRPr="002A1DA1">
          <w:rPr>
            <w:noProof/>
            <w:webHidden/>
            <w:lang w:val="hu-HU"/>
          </w:rPr>
          <w:t>5</w:t>
        </w:r>
        <w:r w:rsidR="006075C7" w:rsidRPr="002A1DA1">
          <w:rPr>
            <w:noProof/>
            <w:webHidden/>
            <w:lang w:val="hu-HU"/>
          </w:rPr>
          <w:fldChar w:fldCharType="end"/>
        </w:r>
      </w:hyperlink>
    </w:p>
    <w:p w14:paraId="487C7FBE" w14:textId="77777777" w:rsidR="006075C7" w:rsidRPr="002A1DA1" w:rsidRDefault="002A1DA1">
      <w:pPr>
        <w:pStyle w:val="TJ1"/>
        <w:tabs>
          <w:tab w:val="left" w:pos="480"/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hu-HU"/>
        </w:rPr>
      </w:pPr>
      <w:hyperlink w:anchor="_Toc477856069" w:history="1">
        <w:r w:rsidR="006075C7" w:rsidRPr="002A1DA1">
          <w:rPr>
            <w:rStyle w:val="Hiperhivatkozs"/>
            <w:noProof/>
            <w:lang w:val="hu-HU"/>
          </w:rPr>
          <w:t>1.</w:t>
        </w:r>
        <w:r w:rsidR="006075C7" w:rsidRPr="002A1DA1">
          <w:rPr>
            <w:rFonts w:asciiTheme="minorHAnsi" w:eastAsiaTheme="minorEastAsia" w:hAnsiTheme="minorHAnsi"/>
            <w:noProof/>
            <w:sz w:val="22"/>
            <w:lang w:val="hu-HU"/>
          </w:rPr>
          <w:tab/>
        </w:r>
        <w:r w:rsidR="006075C7" w:rsidRPr="002A1DA1">
          <w:rPr>
            <w:rStyle w:val="Hiperhivatkozs"/>
            <w:noProof/>
            <w:lang w:val="hu-HU"/>
          </w:rPr>
          <w:t>Melléklet: Itt legyen címe a mellékletnek (Címsor 1)</w:t>
        </w:r>
        <w:r w:rsidR="006075C7" w:rsidRPr="002A1DA1">
          <w:rPr>
            <w:noProof/>
            <w:webHidden/>
            <w:lang w:val="hu-HU"/>
          </w:rPr>
          <w:tab/>
        </w:r>
        <w:r w:rsidR="006075C7" w:rsidRPr="002A1DA1">
          <w:rPr>
            <w:noProof/>
            <w:webHidden/>
            <w:lang w:val="hu-HU"/>
          </w:rPr>
          <w:fldChar w:fldCharType="begin"/>
        </w:r>
        <w:r w:rsidR="006075C7" w:rsidRPr="002A1DA1">
          <w:rPr>
            <w:noProof/>
            <w:webHidden/>
            <w:lang w:val="hu-HU"/>
          </w:rPr>
          <w:instrText xml:space="preserve"> PAGEREF _Toc477856069 \h </w:instrText>
        </w:r>
        <w:r w:rsidR="006075C7" w:rsidRPr="002A1DA1">
          <w:rPr>
            <w:noProof/>
            <w:webHidden/>
            <w:lang w:val="hu-HU"/>
          </w:rPr>
        </w:r>
        <w:r w:rsidR="006075C7" w:rsidRPr="002A1DA1">
          <w:rPr>
            <w:noProof/>
            <w:webHidden/>
            <w:lang w:val="hu-HU"/>
          </w:rPr>
          <w:fldChar w:fldCharType="separate"/>
        </w:r>
        <w:r w:rsidR="006075C7" w:rsidRPr="002A1DA1">
          <w:rPr>
            <w:noProof/>
            <w:webHidden/>
            <w:lang w:val="hu-HU"/>
          </w:rPr>
          <w:t>6</w:t>
        </w:r>
        <w:r w:rsidR="006075C7" w:rsidRPr="002A1DA1">
          <w:rPr>
            <w:noProof/>
            <w:webHidden/>
            <w:lang w:val="hu-HU"/>
          </w:rPr>
          <w:fldChar w:fldCharType="end"/>
        </w:r>
      </w:hyperlink>
    </w:p>
    <w:p w14:paraId="6B3D7902" w14:textId="77777777" w:rsidR="006075C7" w:rsidRPr="002A1DA1" w:rsidRDefault="002A1DA1">
      <w:pPr>
        <w:pStyle w:val="TJ1"/>
        <w:tabs>
          <w:tab w:val="left" w:pos="480"/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hu-HU"/>
        </w:rPr>
      </w:pPr>
      <w:hyperlink w:anchor="_Toc477856070" w:history="1">
        <w:r w:rsidR="006075C7" w:rsidRPr="002A1DA1">
          <w:rPr>
            <w:rStyle w:val="Hiperhivatkozs"/>
            <w:noProof/>
            <w:lang w:val="hu-HU"/>
          </w:rPr>
          <w:t>2.</w:t>
        </w:r>
        <w:r w:rsidR="006075C7" w:rsidRPr="002A1DA1">
          <w:rPr>
            <w:rFonts w:asciiTheme="minorHAnsi" w:eastAsiaTheme="minorEastAsia" w:hAnsiTheme="minorHAnsi"/>
            <w:noProof/>
            <w:sz w:val="22"/>
            <w:lang w:val="hu-HU"/>
          </w:rPr>
          <w:tab/>
        </w:r>
        <w:r w:rsidR="006075C7" w:rsidRPr="002A1DA1">
          <w:rPr>
            <w:rStyle w:val="Hiperhivatkozs"/>
            <w:noProof/>
            <w:lang w:val="hu-HU"/>
          </w:rPr>
          <w:t>Melléklet: A cím</w:t>
        </w:r>
        <w:r w:rsidR="006075C7" w:rsidRPr="002A1DA1">
          <w:rPr>
            <w:noProof/>
            <w:webHidden/>
            <w:lang w:val="hu-HU"/>
          </w:rPr>
          <w:tab/>
        </w:r>
        <w:r w:rsidR="006075C7" w:rsidRPr="002A1DA1">
          <w:rPr>
            <w:noProof/>
            <w:webHidden/>
            <w:lang w:val="hu-HU"/>
          </w:rPr>
          <w:fldChar w:fldCharType="begin"/>
        </w:r>
        <w:r w:rsidR="006075C7" w:rsidRPr="002A1DA1">
          <w:rPr>
            <w:noProof/>
            <w:webHidden/>
            <w:lang w:val="hu-HU"/>
          </w:rPr>
          <w:instrText xml:space="preserve"> PAGEREF _Toc477856070 \h </w:instrText>
        </w:r>
        <w:r w:rsidR="006075C7" w:rsidRPr="002A1DA1">
          <w:rPr>
            <w:noProof/>
            <w:webHidden/>
            <w:lang w:val="hu-HU"/>
          </w:rPr>
        </w:r>
        <w:r w:rsidR="006075C7" w:rsidRPr="002A1DA1">
          <w:rPr>
            <w:noProof/>
            <w:webHidden/>
            <w:lang w:val="hu-HU"/>
          </w:rPr>
          <w:fldChar w:fldCharType="separate"/>
        </w:r>
        <w:r w:rsidR="006075C7" w:rsidRPr="002A1DA1">
          <w:rPr>
            <w:noProof/>
            <w:webHidden/>
            <w:lang w:val="hu-HU"/>
          </w:rPr>
          <w:t>7</w:t>
        </w:r>
        <w:r w:rsidR="006075C7" w:rsidRPr="002A1DA1">
          <w:rPr>
            <w:noProof/>
            <w:webHidden/>
            <w:lang w:val="hu-HU"/>
          </w:rPr>
          <w:fldChar w:fldCharType="end"/>
        </w:r>
      </w:hyperlink>
    </w:p>
    <w:p w14:paraId="30582B87" w14:textId="77777777" w:rsidR="00972B61" w:rsidRPr="002A1DA1" w:rsidRDefault="00652A1B" w:rsidP="00652A1B">
      <w:pPr>
        <w:spacing w:line="240" w:lineRule="auto"/>
        <w:rPr>
          <w:rFonts w:eastAsia="Times New Roman" w:cs="Times New Roman"/>
          <w:sz w:val="28"/>
          <w:szCs w:val="20"/>
          <w:lang w:val="hu-HU"/>
        </w:rPr>
      </w:pPr>
      <w:r w:rsidRPr="002A1DA1">
        <w:rPr>
          <w:rFonts w:eastAsia="Times New Roman" w:cs="Times New Roman"/>
          <w:sz w:val="28"/>
          <w:szCs w:val="20"/>
          <w:lang w:val="hu-HU"/>
        </w:rPr>
        <w:fldChar w:fldCharType="end"/>
      </w:r>
    </w:p>
    <w:p w14:paraId="418A9FCD" w14:textId="77777777" w:rsidR="00652A1B" w:rsidRPr="002A1DA1" w:rsidRDefault="00652A1B">
      <w:pPr>
        <w:jc w:val="left"/>
        <w:rPr>
          <w:rFonts w:eastAsia="Times New Roman" w:cs="Times New Roman"/>
          <w:sz w:val="28"/>
          <w:szCs w:val="20"/>
          <w:lang w:val="hu-HU"/>
        </w:rPr>
      </w:pPr>
    </w:p>
    <w:p w14:paraId="7E21596E" w14:textId="77777777" w:rsidR="00652A1B" w:rsidRPr="002A1DA1" w:rsidRDefault="00652A1B" w:rsidP="00652A1B">
      <w:pPr>
        <w:pStyle w:val="Cmsor1"/>
        <w:rPr>
          <w:rFonts w:eastAsia="Times New Roman"/>
          <w:lang w:val="hu-HU"/>
        </w:rPr>
      </w:pPr>
      <w:bookmarkStart w:id="1" w:name="_Toc477856058"/>
      <w:r w:rsidRPr="002A1DA1">
        <w:rPr>
          <w:rFonts w:eastAsia="Times New Roman"/>
          <w:lang w:val="hu-HU"/>
        </w:rPr>
        <w:lastRenderedPageBreak/>
        <w:t>Bevezetés (Címsor 1)</w:t>
      </w:r>
      <w:bookmarkEnd w:id="1"/>
    </w:p>
    <w:p w14:paraId="6070C89F" w14:textId="77777777" w:rsidR="00652A1B" w:rsidRPr="002A1DA1" w:rsidRDefault="00652A1B" w:rsidP="00D917D2">
      <w:pPr>
        <w:rPr>
          <w:lang w:val="hu-HU"/>
        </w:rPr>
      </w:pPr>
      <w:r w:rsidRPr="002A1DA1">
        <w:rPr>
          <w:i/>
          <w:lang w:val="hu-HU"/>
        </w:rPr>
        <w:t xml:space="preserve">(szövegtörzs) </w:t>
      </w:r>
      <w:r w:rsidR="00D65AFB" w:rsidRPr="002A1DA1">
        <w:rPr>
          <w:lang w:val="hu-HU"/>
        </w:rPr>
        <w:t>J</w:t>
      </w:r>
      <w:r w:rsidRPr="002A1DA1">
        <w:rPr>
          <w:lang w:val="hu-HU"/>
        </w:rPr>
        <w:t>elen dokumentum a BME Közlekedés- és Járműirányítási Tanszékén szakdolgozatot, illetve diplomatervet készítő hallgatóknak szolgál mintául. A sablontól kis mértékben el lehet térni.</w:t>
      </w:r>
    </w:p>
    <w:p w14:paraId="61CD58BF" w14:textId="77777777" w:rsidR="00652A1B" w:rsidRPr="002A1DA1" w:rsidRDefault="00174D14" w:rsidP="00D917D2">
      <w:pPr>
        <w:rPr>
          <w:lang w:val="hu-HU"/>
        </w:rPr>
      </w:pPr>
      <w:r w:rsidRPr="002A1DA1">
        <w:rPr>
          <w:lang w:val="hu-HU"/>
        </w:rPr>
        <w:t>A beépített Stílusok alkalmazása javasolt! Azaz a címsorok, kép és táblázatfeliratok, ill. irodalomlista kész stílusonként vannak mentve.</w:t>
      </w:r>
      <w:r w:rsidR="00240FDD" w:rsidRPr="002A1DA1">
        <w:rPr>
          <w:lang w:val="hu-HU"/>
        </w:rPr>
        <w:t xml:space="preserve"> Aki a beépített stílusoktól eltérően szeretné megformázni a dokumentumot, az a következőkben javaslatokat vegye figyelembe</w:t>
      </w:r>
      <w:r w:rsidR="00652A1B" w:rsidRPr="002A1DA1">
        <w:rPr>
          <w:lang w:val="hu-HU"/>
        </w:rPr>
        <w:t>.</w:t>
      </w:r>
    </w:p>
    <w:p w14:paraId="1DD28130" w14:textId="193FEBF6" w:rsidR="00652A1B" w:rsidRPr="002A1DA1" w:rsidRDefault="00652A1B" w:rsidP="00240FDD">
      <w:pPr>
        <w:pStyle w:val="Listaszerbekezds"/>
        <w:numPr>
          <w:ilvl w:val="0"/>
          <w:numId w:val="4"/>
        </w:numPr>
        <w:rPr>
          <w:lang w:val="hu-HU"/>
        </w:rPr>
      </w:pPr>
      <w:r w:rsidRPr="002A1DA1">
        <w:rPr>
          <w:lang w:val="hu-HU"/>
        </w:rPr>
        <w:t>A dolgozat szövegtörzse Normál stílusú legyen, betűmérete a Times New Roman 12-es méretének megfelelő, betűtípusa tetszés szerinti, csak a magyar ékezetes betűkre figyeljünk oda. A bekezdések előtt nem kell térköz, utánuk 6 pt lehet. A szövegtörzs sorkizárt legyen. A szöveg sorköze szimpla vagy legfeljebb 1,</w:t>
      </w:r>
      <w:r w:rsidR="001B0DCD" w:rsidRPr="002A1DA1">
        <w:rPr>
          <w:lang w:val="hu-HU"/>
        </w:rPr>
        <w:t>1</w:t>
      </w:r>
      <w:r w:rsidRPr="002A1DA1">
        <w:rPr>
          <w:lang w:val="hu-HU"/>
        </w:rPr>
        <w:t>5-es.</w:t>
      </w:r>
    </w:p>
    <w:p w14:paraId="2FB2D432" w14:textId="77777777" w:rsidR="00652A1B" w:rsidRPr="002A1DA1" w:rsidRDefault="00652A1B" w:rsidP="00240FDD">
      <w:pPr>
        <w:pStyle w:val="Listaszerbekezds"/>
        <w:numPr>
          <w:ilvl w:val="0"/>
          <w:numId w:val="4"/>
        </w:numPr>
        <w:rPr>
          <w:lang w:val="hu-HU"/>
        </w:rPr>
      </w:pPr>
      <w:r w:rsidRPr="002A1DA1">
        <w:rPr>
          <w:lang w:val="hu-HU"/>
        </w:rPr>
        <w:t xml:space="preserve">A főfejezetek formátuma Címsor 1, a betű méret nagyobb, mint a szövegtörzsé (pl. 16-os), betűtípusuk eltérhet a szövegtörzstől, előttük és utánuk legyen térköz (pl.: 12 és 6 pontos). A főfejezetek mindig külön oldalon kezdődjenek (hátoldalas nyomtatás esetén lehetőleg páratlan számú oldalon). </w:t>
      </w:r>
    </w:p>
    <w:p w14:paraId="7A83601F" w14:textId="77777777" w:rsidR="00652A1B" w:rsidRPr="002A1DA1" w:rsidRDefault="00652A1B" w:rsidP="00240FDD">
      <w:pPr>
        <w:pStyle w:val="Listaszerbekezds"/>
        <w:numPr>
          <w:ilvl w:val="0"/>
          <w:numId w:val="4"/>
        </w:numPr>
        <w:rPr>
          <w:lang w:val="hu-HU"/>
        </w:rPr>
      </w:pPr>
      <w:r w:rsidRPr="002A1DA1">
        <w:rPr>
          <w:lang w:val="hu-HU"/>
        </w:rPr>
        <w:t>A további alfejezetek folytatólagosan következzenek; stílusuk (szintjüknek megfelelően) Címsor 2, 3 illetve 4. Betűtípusuk a fő fejezetcímekkel azonos, méretük a szintjüknek megfelelően csökkenjen. Legyen térköz-beállítás, de a szintnek megfelelően csökkenhet.</w:t>
      </w:r>
    </w:p>
    <w:p w14:paraId="1D0B7CED" w14:textId="77777777" w:rsidR="00652A1B" w:rsidRPr="002A1DA1" w:rsidRDefault="00652A1B" w:rsidP="00240FDD">
      <w:pPr>
        <w:pStyle w:val="Listaszerbekezds"/>
        <w:numPr>
          <w:ilvl w:val="0"/>
          <w:numId w:val="4"/>
        </w:numPr>
        <w:rPr>
          <w:lang w:val="hu-HU"/>
        </w:rPr>
      </w:pPr>
      <w:r w:rsidRPr="002A1DA1">
        <w:rPr>
          <w:lang w:val="hu-HU"/>
        </w:rPr>
        <w:t>A fejezetek decimális számozással legyenek ellátva, ehhez célszerű többszintű listaként beállítani a címsorokat, így a számozás automatikus.</w:t>
      </w:r>
    </w:p>
    <w:p w14:paraId="5CC446B8" w14:textId="77777777" w:rsidR="00652A1B" w:rsidRPr="002A1DA1" w:rsidRDefault="00652A1B" w:rsidP="00240FDD">
      <w:pPr>
        <w:pStyle w:val="Listaszerbekezds"/>
        <w:numPr>
          <w:ilvl w:val="0"/>
          <w:numId w:val="4"/>
        </w:numPr>
        <w:rPr>
          <w:lang w:val="hu-HU"/>
        </w:rPr>
      </w:pPr>
      <w:r w:rsidRPr="002A1DA1">
        <w:rPr>
          <w:lang w:val="hu-HU"/>
        </w:rPr>
        <w:t>Az oldalszámozás az oldalak alján, középen helyezkedjen el, és a tartalomjegyzéknél kezdődjön (de ott még nem szükséges megjeleníteni).</w:t>
      </w:r>
    </w:p>
    <w:p w14:paraId="70D9EAA4" w14:textId="77777777" w:rsidR="00240FDD" w:rsidRPr="002A1DA1" w:rsidRDefault="00652A1B" w:rsidP="00D917D2">
      <w:pPr>
        <w:pStyle w:val="Listaszerbekezds"/>
        <w:numPr>
          <w:ilvl w:val="0"/>
          <w:numId w:val="4"/>
        </w:numPr>
        <w:rPr>
          <w:lang w:val="hu-HU"/>
        </w:rPr>
      </w:pPr>
      <w:r w:rsidRPr="002A1DA1">
        <w:rPr>
          <w:lang w:val="hu-HU"/>
        </w:rPr>
        <w:t>A fejlécben, az oldalak tetején megjelenhet a dolgozat címe vagy az egyes főfejezetek címe.</w:t>
      </w:r>
    </w:p>
    <w:p w14:paraId="730B81B2" w14:textId="77777777" w:rsidR="00551779" w:rsidRPr="002A1DA1" w:rsidRDefault="00551779" w:rsidP="00551779">
      <w:pPr>
        <w:pStyle w:val="Cmsor2"/>
        <w:rPr>
          <w:lang w:val="hu-HU"/>
        </w:rPr>
      </w:pPr>
      <w:bookmarkStart w:id="2" w:name="_Toc477856059"/>
      <w:r w:rsidRPr="002A1DA1">
        <w:rPr>
          <w:lang w:val="hu-HU"/>
        </w:rPr>
        <w:t>Ábrák (Címsor 2)</w:t>
      </w:r>
      <w:bookmarkEnd w:id="2"/>
    </w:p>
    <w:p w14:paraId="1B7B8E11" w14:textId="77777777" w:rsidR="00551779" w:rsidRPr="002A1DA1" w:rsidRDefault="00551779" w:rsidP="00551779">
      <w:pPr>
        <w:rPr>
          <w:lang w:val="hu-HU"/>
        </w:rPr>
      </w:pPr>
      <w:r w:rsidRPr="002A1DA1">
        <w:rPr>
          <w:lang w:val="hu-HU"/>
        </w:rPr>
        <w:t>Az ábrákat a szövegben helyezzük el. Az ábra alatt legyen feltüntetve középre rendezve az ábra száma, címe és forrásának megjelölése. Ha a forrásj</w:t>
      </w:r>
      <w:r w:rsidR="006F2398" w:rsidRPr="002A1DA1">
        <w:rPr>
          <w:lang w:val="hu-HU"/>
        </w:rPr>
        <w:t xml:space="preserve">elölés csak hivatkozás (pl.: </w:t>
      </w:r>
      <w:r w:rsidR="006F2398" w:rsidRPr="002A1DA1">
        <w:rPr>
          <w:lang w:val="hu-HU"/>
        </w:rPr>
        <w:fldChar w:fldCharType="begin"/>
      </w:r>
      <w:r w:rsidR="006F2398" w:rsidRPr="002A1DA1">
        <w:rPr>
          <w:lang w:val="hu-HU"/>
        </w:rPr>
        <w:instrText xml:space="preserve"> REF _Ref477852969 \r \h </w:instrText>
      </w:r>
      <w:r w:rsidR="006F2398" w:rsidRPr="002A1DA1">
        <w:rPr>
          <w:lang w:val="hu-HU"/>
        </w:rPr>
      </w:r>
      <w:r w:rsidR="006F2398" w:rsidRPr="002A1DA1">
        <w:rPr>
          <w:lang w:val="hu-HU"/>
        </w:rPr>
        <w:fldChar w:fldCharType="separate"/>
      </w:r>
      <w:r w:rsidR="006075C7" w:rsidRPr="002A1DA1">
        <w:rPr>
          <w:lang w:val="hu-HU"/>
        </w:rPr>
        <w:t>[1]</w:t>
      </w:r>
      <w:r w:rsidR="006F2398" w:rsidRPr="002A1DA1">
        <w:rPr>
          <w:lang w:val="hu-HU"/>
        </w:rPr>
        <w:fldChar w:fldCharType="end"/>
      </w:r>
      <w:r w:rsidRPr="002A1DA1">
        <w:rPr>
          <w:lang w:val="hu-HU"/>
        </w:rPr>
        <w:t xml:space="preserve">), akkor az az ábra címével egy sorban is lehet. A saját szerkesztést nem kell külön jelölni (!), de minden más forrást igen. </w:t>
      </w:r>
    </w:p>
    <w:p w14:paraId="6E05D427" w14:textId="77777777" w:rsidR="00D917D2" w:rsidRPr="002A1DA1" w:rsidRDefault="00551779" w:rsidP="00551779">
      <w:pPr>
        <w:rPr>
          <w:lang w:val="hu-HU"/>
        </w:rPr>
      </w:pPr>
      <w:r w:rsidRPr="002A1DA1">
        <w:rPr>
          <w:lang w:val="hu-HU"/>
        </w:rPr>
        <w:t>Az ábra előtt, utána és a képaláírás után térköz legyen beállítva. Az ábrára a folyó szövegben hivatkozni kell (</w:t>
      </w:r>
      <w:r w:rsidRPr="002A1DA1">
        <w:rPr>
          <w:lang w:val="hu-HU"/>
        </w:rPr>
        <w:fldChar w:fldCharType="begin"/>
      </w:r>
      <w:r w:rsidRPr="002A1DA1">
        <w:rPr>
          <w:lang w:val="hu-HU"/>
        </w:rPr>
        <w:instrText xml:space="preserve"> REF _Ref477852819 \h </w:instrText>
      </w:r>
      <w:r w:rsidRPr="002A1DA1">
        <w:rPr>
          <w:lang w:val="hu-HU"/>
        </w:rPr>
      </w:r>
      <w:r w:rsidRPr="002A1DA1">
        <w:rPr>
          <w:lang w:val="hu-HU"/>
        </w:rPr>
        <w:fldChar w:fldCharType="separate"/>
      </w:r>
      <w:r w:rsidR="006075C7" w:rsidRPr="002A1DA1">
        <w:rPr>
          <w:noProof/>
          <w:lang w:val="hu-HU"/>
        </w:rPr>
        <w:t>1</w:t>
      </w:r>
      <w:r w:rsidRPr="002A1DA1">
        <w:rPr>
          <w:lang w:val="hu-HU"/>
        </w:rPr>
        <w:fldChar w:fldCharType="end"/>
      </w:r>
      <w:r w:rsidRPr="002A1DA1">
        <w:rPr>
          <w:lang w:val="hu-HU"/>
        </w:rPr>
        <w:t>. ábra). Az ábra nevét célszerű képaláírásként beszúrni, így a számozás frissítése és az ábrajegyzék készítése automatikus lehet. Az ábrákat érdemes Word „vászonra” illeszteni (Beszúrás/Alakzatok/Új Vászon), ekkor könnyen lehet az ábrába beleírni vagy Word alakzatokat beszúrni (pl. nyilakat).</w:t>
      </w:r>
    </w:p>
    <w:p w14:paraId="70A8BBEC" w14:textId="77777777" w:rsidR="00551779" w:rsidRPr="002A1DA1" w:rsidRDefault="00CA7686" w:rsidP="00551779">
      <w:pPr>
        <w:pStyle w:val="Kpalrs"/>
        <w:rPr>
          <w:lang w:val="hu-HU"/>
        </w:rPr>
      </w:pPr>
      <w:r w:rsidRPr="002A1DA1">
        <w:rPr>
          <w:rFonts w:eastAsia="Times New Roman" w:cs="Times New Roman"/>
          <w:bCs w:val="0"/>
          <w:noProof/>
          <w:szCs w:val="20"/>
          <w:lang w:val="hu-HU" w:eastAsia="hu-HU"/>
        </w:rPr>
        <mc:AlternateContent>
          <mc:Choice Requires="wpc">
            <w:drawing>
              <wp:inline distT="0" distB="0" distL="0" distR="0" wp14:anchorId="350C3C70" wp14:editId="31776FF4">
                <wp:extent cx="3577213" cy="1637881"/>
                <wp:effectExtent l="0" t="0" r="4445" b="635"/>
                <wp:docPr id="4" name="Vászo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6" name="Kép 6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1445" cy="16051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Szövegdoboz 7"/>
                        <wps:cNvSpPr txBox="1"/>
                        <wps:spPr>
                          <a:xfrm>
                            <a:off x="100476" y="180846"/>
                            <a:ext cx="994794" cy="432079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txbx>
                          <w:txbxContent>
                            <w:p w14:paraId="4DA734AE" w14:textId="77777777" w:rsidR="00CA7686" w:rsidRDefault="00CA7686" w:rsidP="00CA7686">
                              <w:r>
                                <w:t>O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Szövegdoboz 9"/>
                        <wps:cNvSpPr txBox="1"/>
                        <wps:spPr>
                          <a:xfrm>
                            <a:off x="2270920" y="180846"/>
                            <a:ext cx="994794" cy="432079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txbx>
                          <w:txbxContent>
                            <w:p w14:paraId="78094EFE" w14:textId="77777777" w:rsidR="00CA7686" w:rsidRDefault="00CA7686" w:rsidP="00CA7686">
                              <w:r>
                                <w:t>OKOZA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Egyenes összekötő nyíllal 10"/>
                        <wps:cNvCnPr>
                          <a:stCxn id="7" idx="3"/>
                          <a:endCxn id="9" idx="1"/>
                        </wps:cNvCnPr>
                        <wps:spPr>
                          <a:xfrm>
                            <a:off x="1095270" y="396886"/>
                            <a:ext cx="1175650" cy="0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  <a:tailEnd type="arrow"/>
                          </a:ln>
                          <a:effectLst/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50C3C70" id="Vászon 4" o:spid="_x0000_s1026" editas="canvas" style="width:281.65pt;height:128.95pt;mso-position-horizontal-relative:char;mso-position-vertical-relative:line" coordsize="35769,163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5769;height:16376;visibility:visible;mso-wrap-style:square">
                  <v:fill o:detectmouseclick="t"/>
                  <v:path o:connecttype="none"/>
                </v:shape>
                <v:shape id="Kép 6" o:spid="_x0000_s1028" type="#_x0000_t75" style="position:absolute;width:35414;height:160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Szövegdoboz 7" o:spid="_x0000_s1029" type="#_x0000_t202" style="position:absolute;left:1004;top:1808;width:9948;height:4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" fillcolor="window" strokeweight=".5pt">
                  <v:textbox>
                    <w:txbxContent>
                      <w:p w14:paraId="4DA734AE" w14:textId="77777777" w:rsidR="00CA7686" w:rsidRDefault="00CA7686" w:rsidP="00CA7686">
                        <w:r>
                          <w:t>OK</w:t>
                        </w:r>
                      </w:p>
                    </w:txbxContent>
                  </v:textbox>
                </v:shape>
                <v:shape id="Szövegdoboz 9" o:spid="_x0000_s1030" type="#_x0000_t202" style="position:absolute;left:22709;top:1808;width:9948;height:4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" fillcolor="window" strokeweight=".5pt">
                  <v:textbox>
                    <w:txbxContent>
                      <w:p w14:paraId="78094EFE" w14:textId="77777777" w:rsidR="00CA7686" w:rsidRDefault="00CA7686" w:rsidP="00CA7686">
                        <w:r>
                          <w:t>OKOZAT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Egyenes összekötő nyíllal 10" o:spid="_x0000_s1031" type="#_x0000_t32" style="position:absolute;left:10952;top:3968;width:1175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" strokecolor="#5b9bd5" strokeweight=".5pt">
                  <v:stroke endarrow="open" joinstyle="miter"/>
                </v:shape>
                <w10:anchorlock/>
              </v:group>
            </w:pict>
          </mc:Fallback>
        </mc:AlternateContent>
      </w:r>
    </w:p>
    <w:p w14:paraId="143E5256" w14:textId="48E89C58" w:rsidR="00551779" w:rsidRPr="002A1DA1" w:rsidRDefault="001B0DCD" w:rsidP="001B0DCD">
      <w:pPr>
        <w:pStyle w:val="Kpalrs"/>
        <w:rPr>
          <w:lang w:val="hu-HU"/>
        </w:rPr>
      </w:pPr>
      <w:r w:rsidRPr="002A1DA1">
        <w:rPr>
          <w:lang w:val="hu-HU"/>
        </w:rPr>
        <w:lastRenderedPageBreak/>
        <w:fldChar w:fldCharType="begin"/>
      </w:r>
      <w:r w:rsidRPr="002A1DA1">
        <w:rPr>
          <w:lang w:val="hu-HU"/>
        </w:rPr>
        <w:instrText xml:space="preserve"> SEQ ábra \* ARABIC </w:instrText>
      </w:r>
      <w:r w:rsidRPr="002A1DA1">
        <w:rPr>
          <w:lang w:val="hu-HU"/>
        </w:rPr>
        <w:fldChar w:fldCharType="separate"/>
      </w:r>
      <w:bookmarkStart w:id="3" w:name="_Toc142904134"/>
      <w:r w:rsidRPr="002A1DA1">
        <w:rPr>
          <w:noProof/>
          <w:lang w:val="hu-HU"/>
        </w:rPr>
        <w:t>1</w:t>
      </w:r>
      <w:r w:rsidRPr="002A1DA1">
        <w:rPr>
          <w:lang w:val="hu-HU"/>
        </w:rPr>
        <w:fldChar w:fldCharType="end"/>
      </w:r>
      <w:r w:rsidRPr="002A1DA1">
        <w:rPr>
          <w:lang w:val="hu-HU"/>
        </w:rPr>
        <w:t>. ábra</w:t>
      </w:r>
      <w:r w:rsidR="00551779" w:rsidRPr="002A1DA1">
        <w:rPr>
          <w:lang w:val="hu-HU"/>
        </w:rPr>
        <w:t xml:space="preserve">: </w:t>
      </w:r>
      <w:r w:rsidR="006F2398" w:rsidRPr="002A1DA1">
        <w:rPr>
          <w:lang w:val="hu-HU"/>
        </w:rPr>
        <w:t xml:space="preserve">Az ábra címe (forrás: www.ezegyhonlapcim.hu vagy forrás: </w:t>
      </w:r>
      <w:r w:rsidR="006F2398" w:rsidRPr="002A1DA1">
        <w:rPr>
          <w:lang w:val="hu-HU"/>
        </w:rPr>
        <w:fldChar w:fldCharType="begin"/>
      </w:r>
      <w:r w:rsidR="006F2398" w:rsidRPr="002A1DA1">
        <w:rPr>
          <w:lang w:val="hu-HU"/>
        </w:rPr>
        <w:instrText xml:space="preserve"> REF _Ref477853024 \r \h </w:instrText>
      </w:r>
      <w:r w:rsidR="006F2398" w:rsidRPr="002A1DA1">
        <w:rPr>
          <w:lang w:val="hu-HU"/>
        </w:rPr>
      </w:r>
      <w:r w:rsidR="006F2398" w:rsidRPr="002A1DA1">
        <w:rPr>
          <w:lang w:val="hu-HU"/>
        </w:rPr>
        <w:fldChar w:fldCharType="separate"/>
      </w:r>
      <w:r w:rsidR="006075C7" w:rsidRPr="002A1DA1">
        <w:rPr>
          <w:lang w:val="hu-HU"/>
        </w:rPr>
        <w:t>[2]</w:t>
      </w:r>
      <w:r w:rsidR="006F2398" w:rsidRPr="002A1DA1">
        <w:rPr>
          <w:lang w:val="hu-HU"/>
        </w:rPr>
        <w:fldChar w:fldCharType="end"/>
      </w:r>
      <w:r w:rsidR="006F2398" w:rsidRPr="002A1DA1">
        <w:rPr>
          <w:lang w:val="hu-HU"/>
        </w:rPr>
        <w:t>)</w:t>
      </w:r>
      <w:bookmarkEnd w:id="3"/>
    </w:p>
    <w:p w14:paraId="35E95BA0" w14:textId="77777777" w:rsidR="00174D14" w:rsidRPr="002A1DA1" w:rsidRDefault="00174D14" w:rsidP="00174D14">
      <w:pPr>
        <w:rPr>
          <w:lang w:val="hu-HU"/>
        </w:rPr>
      </w:pPr>
    </w:p>
    <w:p w14:paraId="546CCD4F" w14:textId="77777777" w:rsidR="00174D14" w:rsidRPr="002A1DA1" w:rsidRDefault="00174D14" w:rsidP="00174D14">
      <w:pPr>
        <w:pStyle w:val="Cmsor2"/>
        <w:rPr>
          <w:rFonts w:eastAsia="Times New Roman"/>
          <w:lang w:val="hu-HU"/>
        </w:rPr>
      </w:pPr>
      <w:bookmarkStart w:id="4" w:name="_Toc477856060"/>
      <w:r w:rsidRPr="002A1DA1">
        <w:rPr>
          <w:rFonts w:eastAsia="Times New Roman"/>
          <w:lang w:val="hu-HU"/>
        </w:rPr>
        <w:t>Táblázatok (Címsor 2)</w:t>
      </w:r>
      <w:bookmarkEnd w:id="4"/>
    </w:p>
    <w:p w14:paraId="6D0D34C6" w14:textId="77777777" w:rsidR="00174D14" w:rsidRPr="002A1DA1" w:rsidRDefault="00174D14" w:rsidP="001038DC">
      <w:pPr>
        <w:rPr>
          <w:lang w:val="hu-HU"/>
        </w:rPr>
      </w:pPr>
      <w:r w:rsidRPr="002A1DA1">
        <w:rPr>
          <w:lang w:val="hu-HU"/>
        </w:rPr>
        <w:t xml:space="preserve">A táblázatokat a szövegben kell elhelyezni, felette középre rendezve a táblázat számával, címéve és forrásának megjelölésével, hasonló módon, mint az ábráknál. A táblázatra a folyó szövegben hivatkozni kell (lásd </w:t>
      </w:r>
      <w:r w:rsidRPr="002A1DA1">
        <w:rPr>
          <w:lang w:val="hu-HU"/>
        </w:rPr>
        <w:fldChar w:fldCharType="begin"/>
      </w:r>
      <w:r w:rsidRPr="002A1DA1">
        <w:rPr>
          <w:lang w:val="hu-HU"/>
        </w:rPr>
        <w:instrText xml:space="preserve"> REF _Ref477853547 \h </w:instrText>
      </w:r>
      <w:r w:rsidR="001038DC" w:rsidRPr="002A1DA1">
        <w:rPr>
          <w:lang w:val="hu-HU"/>
        </w:rPr>
        <w:instrText xml:space="preserve"> \* MERGEFORMAT </w:instrText>
      </w:r>
      <w:r w:rsidRPr="002A1DA1">
        <w:rPr>
          <w:lang w:val="hu-HU"/>
        </w:rPr>
      </w:r>
      <w:r w:rsidRPr="002A1DA1">
        <w:rPr>
          <w:lang w:val="hu-HU"/>
        </w:rPr>
        <w:fldChar w:fldCharType="separate"/>
      </w:r>
      <w:r w:rsidR="006075C7" w:rsidRPr="002A1DA1">
        <w:rPr>
          <w:lang w:val="hu-HU"/>
        </w:rPr>
        <w:t>1</w:t>
      </w:r>
      <w:r w:rsidRPr="002A1DA1">
        <w:rPr>
          <w:lang w:val="hu-HU"/>
        </w:rPr>
        <w:fldChar w:fldCharType="end"/>
      </w:r>
      <w:r w:rsidRPr="002A1DA1">
        <w:rPr>
          <w:lang w:val="hu-HU"/>
        </w:rPr>
        <w:t>. táblázat).</w:t>
      </w:r>
    </w:p>
    <w:p w14:paraId="2EAE9168" w14:textId="77777777" w:rsidR="001038DC" w:rsidRPr="002A1DA1" w:rsidRDefault="001038DC" w:rsidP="001038DC">
      <w:pPr>
        <w:rPr>
          <w:lang w:val="hu-HU"/>
        </w:rPr>
      </w:pPr>
    </w:p>
    <w:p w14:paraId="7A0D17D2" w14:textId="77777777" w:rsidR="00174D14" w:rsidRPr="002A1DA1" w:rsidRDefault="00174D14" w:rsidP="00174D14">
      <w:pPr>
        <w:pStyle w:val="Kpalrs"/>
        <w:rPr>
          <w:lang w:val="hu-HU"/>
        </w:rPr>
      </w:pPr>
      <w:r w:rsidRPr="002A1DA1">
        <w:rPr>
          <w:lang w:val="hu-HU"/>
        </w:rPr>
        <w:fldChar w:fldCharType="begin"/>
      </w:r>
      <w:r w:rsidRPr="002A1DA1">
        <w:rPr>
          <w:lang w:val="hu-HU"/>
        </w:rPr>
        <w:instrText xml:space="preserve"> SEQ táblázat \* ARABIC </w:instrText>
      </w:r>
      <w:r w:rsidRPr="002A1DA1">
        <w:rPr>
          <w:lang w:val="hu-HU"/>
        </w:rPr>
        <w:fldChar w:fldCharType="separate"/>
      </w:r>
      <w:bookmarkStart w:id="5" w:name="_Ref477853547"/>
      <w:bookmarkStart w:id="6" w:name="_Toc142904202"/>
      <w:r w:rsidR="006075C7" w:rsidRPr="002A1DA1">
        <w:rPr>
          <w:noProof/>
          <w:lang w:val="hu-HU"/>
        </w:rPr>
        <w:t>1</w:t>
      </w:r>
      <w:bookmarkEnd w:id="5"/>
      <w:r w:rsidRPr="002A1DA1">
        <w:rPr>
          <w:lang w:val="hu-HU"/>
        </w:rPr>
        <w:fldChar w:fldCharType="end"/>
      </w:r>
      <w:r w:rsidRPr="002A1DA1">
        <w:rPr>
          <w:lang w:val="hu-HU"/>
        </w:rPr>
        <w:t>. táblázat: A táblázat megnevezése (Képaláírás stílus)</w:t>
      </w:r>
      <w:bookmarkEnd w:id="6"/>
    </w:p>
    <w:tbl>
      <w:tblPr>
        <w:tblStyle w:val="Tblzatrcsos1vilgos1"/>
        <w:tblW w:w="0" w:type="auto"/>
        <w:tblBorders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  <w:insideH w:val="single" w:sz="8" w:space="0" w:color="808080"/>
          <w:insideV w:val="single" w:sz="8" w:space="0" w:color="808080"/>
        </w:tblBorders>
        <w:tblLook w:val="04A0" w:firstRow="1" w:lastRow="0" w:firstColumn="1" w:lastColumn="0" w:noHBand="0" w:noVBand="1"/>
      </w:tblPr>
      <w:tblGrid>
        <w:gridCol w:w="2261"/>
        <w:gridCol w:w="2261"/>
        <w:gridCol w:w="2260"/>
        <w:gridCol w:w="2261"/>
      </w:tblGrid>
      <w:tr w:rsidR="00174D14" w:rsidRPr="002A1DA1" w14:paraId="2EC9B579" w14:textId="77777777" w:rsidTr="005033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1" w:type="dxa"/>
            <w:vMerge w:val="restart"/>
            <w:tcBorders>
              <w:right w:val="single" w:sz="8" w:space="0" w:color="808080"/>
            </w:tcBorders>
            <w:shd w:val="clear" w:color="auto" w:fill="F2F2F2"/>
            <w:vAlign w:val="bottom"/>
          </w:tcPr>
          <w:p w14:paraId="6357D9B5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Minta táblázat</w:t>
            </w:r>
          </w:p>
        </w:tc>
        <w:tc>
          <w:tcPr>
            <w:tcW w:w="6782" w:type="dxa"/>
            <w:gridSpan w:val="3"/>
            <w:tcBorders>
              <w:top w:val="single" w:sz="8" w:space="0" w:color="808080"/>
              <w:left w:val="single" w:sz="8" w:space="0" w:color="808080"/>
              <w:bottom w:val="nil"/>
              <w:right w:val="single" w:sz="8" w:space="0" w:color="808080"/>
            </w:tcBorders>
            <w:shd w:val="clear" w:color="auto" w:fill="F2F2F2"/>
            <w:vAlign w:val="center"/>
          </w:tcPr>
          <w:p w14:paraId="3C47EFDD" w14:textId="77777777" w:rsidR="00174D14" w:rsidRPr="002A1DA1" w:rsidRDefault="001038DC" w:rsidP="00174D14">
            <w:pPr>
              <w:spacing w:after="160" w:line="259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Így is kinézhet egy táblázat</w:t>
            </w:r>
          </w:p>
        </w:tc>
      </w:tr>
      <w:tr w:rsidR="00174D14" w:rsidRPr="002A1DA1" w14:paraId="53A6F9AB" w14:textId="77777777" w:rsidTr="0050332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1" w:type="dxa"/>
            <w:vMerge/>
            <w:tcBorders>
              <w:right w:val="single" w:sz="8" w:space="0" w:color="808080"/>
            </w:tcBorders>
            <w:shd w:val="clear" w:color="auto" w:fill="F2F2F2"/>
            <w:vAlign w:val="center"/>
          </w:tcPr>
          <w:p w14:paraId="0B43A1AD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rPr>
                <w:rFonts w:eastAsia="Calibri" w:cs="Calibri"/>
                <w:sz w:val="22"/>
                <w:szCs w:val="22"/>
                <w:lang w:val="hu-HU"/>
              </w:rPr>
            </w:pPr>
          </w:p>
        </w:tc>
        <w:tc>
          <w:tcPr>
            <w:tcW w:w="2261" w:type="dxa"/>
            <w:tcBorders>
              <w:top w:val="nil"/>
              <w:left w:val="single" w:sz="8" w:space="0" w:color="808080"/>
              <w:bottom w:val="single" w:sz="8" w:space="0" w:color="808080"/>
              <w:right w:val="nil"/>
            </w:tcBorders>
            <w:shd w:val="clear" w:color="auto" w:fill="F2F2F2"/>
            <w:vAlign w:val="center"/>
          </w:tcPr>
          <w:p w14:paraId="3C9E1E99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oszlop 1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8" w:space="0" w:color="808080"/>
              <w:right w:val="nil"/>
            </w:tcBorders>
            <w:shd w:val="clear" w:color="auto" w:fill="F2F2F2"/>
            <w:vAlign w:val="center"/>
          </w:tcPr>
          <w:p w14:paraId="1908A8A1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oszlop 2</w:t>
            </w:r>
          </w:p>
        </w:tc>
        <w:tc>
          <w:tcPr>
            <w:tcW w:w="2261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F2F2F2"/>
            <w:vAlign w:val="center"/>
          </w:tcPr>
          <w:p w14:paraId="7C39E22E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oszlop 3</w:t>
            </w:r>
          </w:p>
        </w:tc>
      </w:tr>
      <w:tr w:rsidR="00174D14" w:rsidRPr="002A1DA1" w14:paraId="59E0578E" w14:textId="77777777" w:rsidTr="0050332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1" w:type="dxa"/>
            <w:vMerge/>
            <w:shd w:val="clear" w:color="auto" w:fill="F2F2F2"/>
            <w:vAlign w:val="center"/>
          </w:tcPr>
          <w:p w14:paraId="47C4F1CF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rPr>
                <w:rFonts w:eastAsia="Calibri" w:cs="Calibri"/>
                <w:sz w:val="22"/>
                <w:szCs w:val="22"/>
                <w:lang w:val="hu-HU"/>
              </w:rPr>
            </w:pPr>
          </w:p>
        </w:tc>
        <w:tc>
          <w:tcPr>
            <w:tcW w:w="2261" w:type="dxa"/>
            <w:tcBorders>
              <w:top w:val="single" w:sz="8" w:space="0" w:color="808080"/>
              <w:bottom w:val="single" w:sz="8" w:space="0" w:color="808080"/>
            </w:tcBorders>
            <w:shd w:val="clear" w:color="auto" w:fill="FFFFFF"/>
            <w:vAlign w:val="center"/>
          </w:tcPr>
          <w:p w14:paraId="697D601F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11</w:t>
            </w:r>
          </w:p>
        </w:tc>
        <w:tc>
          <w:tcPr>
            <w:tcW w:w="2260" w:type="dxa"/>
            <w:tcBorders>
              <w:top w:val="single" w:sz="8" w:space="0" w:color="808080"/>
              <w:bottom w:val="single" w:sz="8" w:space="0" w:color="808080"/>
            </w:tcBorders>
            <w:shd w:val="clear" w:color="auto" w:fill="FFFFFF"/>
            <w:vAlign w:val="center"/>
          </w:tcPr>
          <w:p w14:paraId="09DD81DF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12</w:t>
            </w:r>
          </w:p>
        </w:tc>
        <w:tc>
          <w:tcPr>
            <w:tcW w:w="2261" w:type="dxa"/>
            <w:tcBorders>
              <w:top w:val="single" w:sz="8" w:space="0" w:color="808080"/>
              <w:bottom w:val="single" w:sz="8" w:space="0" w:color="808080"/>
            </w:tcBorders>
            <w:shd w:val="clear" w:color="auto" w:fill="FFFFFF"/>
            <w:vAlign w:val="center"/>
          </w:tcPr>
          <w:p w14:paraId="11CBFE1D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13</w:t>
            </w:r>
          </w:p>
        </w:tc>
      </w:tr>
      <w:tr w:rsidR="00174D14" w:rsidRPr="002A1DA1" w14:paraId="3CDB6CDC" w14:textId="77777777" w:rsidTr="0050332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1" w:type="dxa"/>
            <w:shd w:val="clear" w:color="auto" w:fill="F2F2F2"/>
            <w:vAlign w:val="center"/>
          </w:tcPr>
          <w:p w14:paraId="0E8BC532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sor 2</w:t>
            </w:r>
          </w:p>
        </w:tc>
        <w:tc>
          <w:tcPr>
            <w:tcW w:w="2261" w:type="dxa"/>
            <w:tcBorders>
              <w:top w:val="single" w:sz="8" w:space="0" w:color="808080"/>
              <w:bottom w:val="single" w:sz="8" w:space="0" w:color="808080"/>
            </w:tcBorders>
            <w:shd w:val="clear" w:color="auto" w:fill="FFFFFF"/>
            <w:vAlign w:val="center"/>
          </w:tcPr>
          <w:p w14:paraId="2318C424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21</w:t>
            </w:r>
          </w:p>
        </w:tc>
        <w:tc>
          <w:tcPr>
            <w:tcW w:w="2260" w:type="dxa"/>
            <w:tcBorders>
              <w:top w:val="single" w:sz="8" w:space="0" w:color="808080"/>
              <w:bottom w:val="single" w:sz="8" w:space="0" w:color="808080"/>
            </w:tcBorders>
            <w:shd w:val="clear" w:color="auto" w:fill="FFFFFF"/>
            <w:vAlign w:val="center"/>
          </w:tcPr>
          <w:p w14:paraId="08295CAB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22</w:t>
            </w:r>
          </w:p>
        </w:tc>
        <w:tc>
          <w:tcPr>
            <w:tcW w:w="2261" w:type="dxa"/>
            <w:tcBorders>
              <w:top w:val="single" w:sz="8" w:space="0" w:color="808080"/>
              <w:bottom w:val="single" w:sz="8" w:space="0" w:color="808080"/>
            </w:tcBorders>
            <w:shd w:val="clear" w:color="auto" w:fill="FFFFFF"/>
            <w:vAlign w:val="center"/>
          </w:tcPr>
          <w:p w14:paraId="35D4B974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23</w:t>
            </w:r>
          </w:p>
        </w:tc>
      </w:tr>
      <w:tr w:rsidR="00174D14" w:rsidRPr="002A1DA1" w14:paraId="531D8185" w14:textId="77777777" w:rsidTr="0050332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1" w:type="dxa"/>
            <w:shd w:val="clear" w:color="auto" w:fill="F2F2F2"/>
            <w:vAlign w:val="center"/>
          </w:tcPr>
          <w:p w14:paraId="48EC05F8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sor 3</w:t>
            </w:r>
          </w:p>
        </w:tc>
        <w:tc>
          <w:tcPr>
            <w:tcW w:w="2261" w:type="dxa"/>
            <w:tcBorders>
              <w:top w:val="single" w:sz="8" w:space="0" w:color="808080"/>
              <w:bottom w:val="single" w:sz="8" w:space="0" w:color="808080"/>
            </w:tcBorders>
            <w:shd w:val="clear" w:color="auto" w:fill="FFFFFF"/>
            <w:vAlign w:val="center"/>
          </w:tcPr>
          <w:p w14:paraId="21ADD0F7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31</w:t>
            </w:r>
          </w:p>
        </w:tc>
        <w:tc>
          <w:tcPr>
            <w:tcW w:w="2260" w:type="dxa"/>
            <w:tcBorders>
              <w:top w:val="single" w:sz="8" w:space="0" w:color="808080"/>
              <w:bottom w:val="single" w:sz="8" w:space="0" w:color="808080"/>
            </w:tcBorders>
            <w:shd w:val="clear" w:color="auto" w:fill="FFFFFF"/>
            <w:vAlign w:val="center"/>
          </w:tcPr>
          <w:p w14:paraId="24364D5A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32</w:t>
            </w:r>
          </w:p>
        </w:tc>
        <w:tc>
          <w:tcPr>
            <w:tcW w:w="2261" w:type="dxa"/>
            <w:tcBorders>
              <w:top w:val="single" w:sz="8" w:space="0" w:color="808080"/>
              <w:bottom w:val="single" w:sz="8" w:space="0" w:color="808080"/>
            </w:tcBorders>
            <w:shd w:val="clear" w:color="auto" w:fill="FFFFFF"/>
            <w:vAlign w:val="center"/>
          </w:tcPr>
          <w:p w14:paraId="52424352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33</w:t>
            </w:r>
          </w:p>
        </w:tc>
      </w:tr>
      <w:tr w:rsidR="00174D14" w:rsidRPr="002A1DA1" w14:paraId="34E2C373" w14:textId="77777777" w:rsidTr="0050332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1" w:type="dxa"/>
            <w:shd w:val="clear" w:color="auto" w:fill="F2F2F2"/>
            <w:vAlign w:val="center"/>
          </w:tcPr>
          <w:p w14:paraId="2DFEB843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sor 4</w:t>
            </w:r>
          </w:p>
        </w:tc>
        <w:tc>
          <w:tcPr>
            <w:tcW w:w="2261" w:type="dxa"/>
            <w:tcBorders>
              <w:top w:val="single" w:sz="8" w:space="0" w:color="808080"/>
            </w:tcBorders>
            <w:shd w:val="clear" w:color="auto" w:fill="FFFFFF"/>
            <w:vAlign w:val="center"/>
          </w:tcPr>
          <w:p w14:paraId="1FEFC03A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41</w:t>
            </w:r>
          </w:p>
        </w:tc>
        <w:tc>
          <w:tcPr>
            <w:tcW w:w="2260" w:type="dxa"/>
            <w:tcBorders>
              <w:top w:val="single" w:sz="8" w:space="0" w:color="808080"/>
            </w:tcBorders>
            <w:shd w:val="clear" w:color="auto" w:fill="FFFFFF"/>
            <w:vAlign w:val="center"/>
          </w:tcPr>
          <w:p w14:paraId="4BAE3B66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42</w:t>
            </w:r>
          </w:p>
        </w:tc>
        <w:tc>
          <w:tcPr>
            <w:tcW w:w="2261" w:type="dxa"/>
            <w:tcBorders>
              <w:top w:val="single" w:sz="8" w:space="0" w:color="808080"/>
            </w:tcBorders>
            <w:shd w:val="clear" w:color="auto" w:fill="FFFFFF"/>
            <w:vAlign w:val="center"/>
          </w:tcPr>
          <w:p w14:paraId="76299915" w14:textId="77777777" w:rsidR="00174D14" w:rsidRPr="002A1DA1" w:rsidRDefault="00174D14" w:rsidP="00174D14">
            <w:pPr>
              <w:spacing w:after="160" w:line="259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sz w:val="22"/>
                <w:szCs w:val="22"/>
                <w:lang w:val="hu-HU"/>
              </w:rPr>
            </w:pPr>
            <w:r w:rsidRPr="002A1DA1">
              <w:rPr>
                <w:rFonts w:eastAsia="Calibri" w:cs="Calibri"/>
                <w:sz w:val="22"/>
                <w:szCs w:val="22"/>
                <w:lang w:val="hu-HU"/>
              </w:rPr>
              <w:t>43</w:t>
            </w:r>
          </w:p>
        </w:tc>
      </w:tr>
    </w:tbl>
    <w:p w14:paraId="7A70E053" w14:textId="77777777" w:rsidR="000169A3" w:rsidRPr="002A1DA1" w:rsidRDefault="000169A3" w:rsidP="001038DC">
      <w:pPr>
        <w:pStyle w:val="Cmsor2"/>
        <w:rPr>
          <w:rFonts w:eastAsia="Times New Roman"/>
          <w:lang w:val="hu-HU"/>
        </w:rPr>
      </w:pPr>
      <w:bookmarkStart w:id="7" w:name="_Toc477856061"/>
      <w:r w:rsidRPr="002A1DA1">
        <w:rPr>
          <w:rFonts w:eastAsia="Times New Roman"/>
          <w:lang w:val="hu-HU"/>
        </w:rPr>
        <w:t>Szerkezet (Címsor 2)</w:t>
      </w:r>
      <w:bookmarkEnd w:id="7"/>
    </w:p>
    <w:p w14:paraId="575AD047" w14:textId="77777777" w:rsidR="000169A3" w:rsidRPr="002A1DA1" w:rsidRDefault="000169A3" w:rsidP="000169A3">
      <w:pPr>
        <w:rPr>
          <w:lang w:val="hu-HU"/>
        </w:rPr>
      </w:pPr>
      <w:r w:rsidRPr="002A1DA1">
        <w:rPr>
          <w:lang w:val="hu-HU"/>
        </w:rPr>
        <w:t>A dolgozat ajánlott szerkezete…</w:t>
      </w:r>
    </w:p>
    <w:p w14:paraId="51F52502" w14:textId="77777777" w:rsidR="000169A3" w:rsidRPr="002A1DA1" w:rsidRDefault="000169A3" w:rsidP="000169A3">
      <w:pPr>
        <w:pStyle w:val="Cmsor3"/>
        <w:rPr>
          <w:lang w:val="hu-HU"/>
        </w:rPr>
      </w:pPr>
      <w:bookmarkStart w:id="8" w:name="_Toc477856062"/>
      <w:r w:rsidRPr="002A1DA1">
        <w:rPr>
          <w:lang w:val="hu-HU"/>
        </w:rPr>
        <w:t>A szerkezet (Címsor 3)</w:t>
      </w:r>
      <w:bookmarkEnd w:id="8"/>
    </w:p>
    <w:p w14:paraId="1A3655F2" w14:textId="33E7E831" w:rsidR="0034339D" w:rsidRPr="002A1DA1" w:rsidRDefault="000169A3" w:rsidP="000169A3">
      <w:pPr>
        <w:rPr>
          <w:lang w:val="hu-HU"/>
        </w:rPr>
      </w:pPr>
      <w:r w:rsidRPr="002A1DA1">
        <w:rPr>
          <w:lang w:val="hu-HU"/>
        </w:rPr>
        <w:t xml:space="preserve">A dolgozat javasolt </w:t>
      </w:r>
      <w:r w:rsidR="0034339D" w:rsidRPr="002A1DA1">
        <w:rPr>
          <w:lang w:val="hu-HU"/>
        </w:rPr>
        <w:t xml:space="preserve">tartalmi </w:t>
      </w:r>
      <w:r w:rsidRPr="002A1DA1">
        <w:rPr>
          <w:lang w:val="hu-HU"/>
        </w:rPr>
        <w:t>felépítése a következő</w:t>
      </w:r>
      <w:r w:rsidR="0034339D" w:rsidRPr="002A1DA1">
        <w:rPr>
          <w:lang w:val="hu-HU"/>
        </w:rPr>
        <w:t>.</w:t>
      </w:r>
    </w:p>
    <w:p w14:paraId="1A4F55EC" w14:textId="3D9AB07D" w:rsidR="0034339D" w:rsidRPr="002A1DA1" w:rsidRDefault="000169A3" w:rsidP="0034339D">
      <w:pPr>
        <w:pStyle w:val="Listaszerbekezds"/>
        <w:numPr>
          <w:ilvl w:val="0"/>
          <w:numId w:val="9"/>
        </w:numPr>
        <w:rPr>
          <w:lang w:val="hu-HU"/>
        </w:rPr>
      </w:pPr>
      <w:r w:rsidRPr="002A1DA1">
        <w:rPr>
          <w:lang w:val="hu-HU"/>
        </w:rPr>
        <w:t>Bevezetés (itt kell leírni, miért kíván a hallgató az adott témakörrel foglalkozni, milyen műszaki igények vagy személyes okok motiválják a témaválasztást)</w:t>
      </w:r>
      <w:r w:rsidR="0034339D" w:rsidRPr="002A1DA1">
        <w:rPr>
          <w:lang w:val="hu-HU"/>
        </w:rPr>
        <w:t>.</w:t>
      </w:r>
    </w:p>
    <w:p w14:paraId="52707DA3" w14:textId="727174BA" w:rsidR="0034339D" w:rsidRPr="002A1DA1" w:rsidRDefault="000169A3" w:rsidP="0034339D">
      <w:pPr>
        <w:pStyle w:val="Listaszerbekezds"/>
        <w:numPr>
          <w:ilvl w:val="0"/>
          <w:numId w:val="9"/>
        </w:numPr>
        <w:rPr>
          <w:lang w:val="hu-HU"/>
        </w:rPr>
      </w:pPr>
      <w:r w:rsidRPr="002A1DA1">
        <w:rPr>
          <w:lang w:val="hu-HU"/>
        </w:rPr>
        <w:t xml:space="preserve">A jelenlegi állapot felmérésével </w:t>
      </w:r>
      <w:r w:rsidR="0034339D" w:rsidRPr="002A1DA1">
        <w:rPr>
          <w:lang w:val="hu-HU"/>
        </w:rPr>
        <w:t xml:space="preserve">és a szükséges elméleti témákkal </w:t>
      </w:r>
      <w:r w:rsidRPr="002A1DA1">
        <w:rPr>
          <w:lang w:val="hu-HU"/>
        </w:rPr>
        <w:t>foglalkozó fejezetek</w:t>
      </w:r>
      <w:r w:rsidR="0034339D" w:rsidRPr="002A1DA1">
        <w:rPr>
          <w:lang w:val="hu-HU"/>
        </w:rPr>
        <w:t>.</w:t>
      </w:r>
    </w:p>
    <w:p w14:paraId="0D7B980B" w14:textId="0597E67B" w:rsidR="0034339D" w:rsidRPr="002A1DA1" w:rsidRDefault="0034339D" w:rsidP="0034339D">
      <w:pPr>
        <w:pStyle w:val="Listaszerbekezds"/>
        <w:numPr>
          <w:ilvl w:val="0"/>
          <w:numId w:val="9"/>
        </w:numPr>
        <w:rPr>
          <w:lang w:val="hu-HU"/>
        </w:rPr>
      </w:pPr>
      <w:r w:rsidRPr="002A1DA1">
        <w:rPr>
          <w:lang w:val="hu-HU"/>
        </w:rPr>
        <w:t>A</w:t>
      </w:r>
      <w:r w:rsidR="000169A3" w:rsidRPr="002A1DA1">
        <w:rPr>
          <w:lang w:val="hu-HU"/>
        </w:rPr>
        <w:t>z egyéni munkát tárgyaló fejezetek</w:t>
      </w:r>
      <w:r w:rsidRPr="002A1DA1">
        <w:rPr>
          <w:lang w:val="hu-HU"/>
        </w:rPr>
        <w:t>.</w:t>
      </w:r>
    </w:p>
    <w:p w14:paraId="02185FB2" w14:textId="2F71A72B" w:rsidR="0034339D" w:rsidRPr="002A1DA1" w:rsidRDefault="000169A3" w:rsidP="0034339D">
      <w:pPr>
        <w:pStyle w:val="Listaszerbekezds"/>
        <w:numPr>
          <w:ilvl w:val="0"/>
          <w:numId w:val="9"/>
        </w:numPr>
        <w:rPr>
          <w:lang w:val="hu-HU"/>
        </w:rPr>
      </w:pPr>
      <w:r w:rsidRPr="002A1DA1">
        <w:rPr>
          <w:lang w:val="hu-HU"/>
        </w:rPr>
        <w:t>Ezután egy rövid összefoglaló rész következik, melyben az elért eredmények foglalhatók össze</w:t>
      </w:r>
      <w:r w:rsidR="0034339D" w:rsidRPr="002A1DA1">
        <w:rPr>
          <w:lang w:val="hu-HU"/>
        </w:rPr>
        <w:t>.</w:t>
      </w:r>
    </w:p>
    <w:p w14:paraId="4499A92C" w14:textId="1ADF2FCD" w:rsidR="000169A3" w:rsidRPr="002A1DA1" w:rsidRDefault="0034339D" w:rsidP="0034339D">
      <w:pPr>
        <w:pStyle w:val="Listaszerbekezds"/>
        <w:numPr>
          <w:ilvl w:val="0"/>
          <w:numId w:val="9"/>
        </w:numPr>
        <w:rPr>
          <w:lang w:val="hu-HU"/>
        </w:rPr>
      </w:pPr>
      <w:r w:rsidRPr="002A1DA1">
        <w:rPr>
          <w:lang w:val="hu-HU"/>
        </w:rPr>
        <w:t>I</w:t>
      </w:r>
      <w:r w:rsidR="000169A3" w:rsidRPr="002A1DA1">
        <w:rPr>
          <w:lang w:val="hu-HU"/>
        </w:rPr>
        <w:t>rodalomjegyzék</w:t>
      </w:r>
      <w:r w:rsidRPr="002A1DA1">
        <w:rPr>
          <w:lang w:val="hu-HU"/>
        </w:rPr>
        <w:t xml:space="preserve"> (kötelező)</w:t>
      </w:r>
      <w:r w:rsidR="000169A3" w:rsidRPr="002A1DA1">
        <w:rPr>
          <w:lang w:val="hu-HU"/>
        </w:rPr>
        <w:t>, amelyben a felhasznált irodalom kerül rögzítésre pontos formában</w:t>
      </w:r>
      <w:r w:rsidRPr="002A1DA1">
        <w:rPr>
          <w:lang w:val="hu-HU"/>
        </w:rPr>
        <w:t>.</w:t>
      </w:r>
      <w:r w:rsidR="002A1DA1" w:rsidRPr="002A1DA1">
        <w:rPr>
          <w:lang w:val="hu-HU"/>
        </w:rPr>
        <w:t xml:space="preserve"> K</w:t>
      </w:r>
      <w:r w:rsidR="002A1DA1" w:rsidRPr="002A1DA1">
        <w:rPr>
          <w:lang w:val="hu-HU"/>
        </w:rPr>
        <w:t xml:space="preserve">önyvnél a szerző, a cím, a kiadó és a kiadás éve; folyóiratcikknél a szerző, a cikk címe, a folyóirat címe, évfolyam, évfolyamon belüli megjelenési szám, végül a cikk oldalszáma; elektronikus közleménynél a szerző, a közlemény címe, valamint fellelési módja, helye, pl. </w:t>
      </w:r>
      <w:r w:rsidR="002A1DA1" w:rsidRPr="002A1DA1">
        <w:rPr>
          <w:lang w:val="hu-HU"/>
        </w:rPr>
        <w:t>URL, valamint a letöltés ideje.</w:t>
      </w:r>
    </w:p>
    <w:p w14:paraId="5EA500F8" w14:textId="26B0A522" w:rsidR="002A1DA1" w:rsidRPr="002A1DA1" w:rsidRDefault="002A1DA1" w:rsidP="002A1DA1">
      <w:pPr>
        <w:rPr>
          <w:lang w:val="hu-HU"/>
        </w:rPr>
      </w:pPr>
      <w:r w:rsidRPr="002A1DA1">
        <w:rPr>
          <w:lang w:val="hu-HU"/>
        </w:rPr>
        <w:t>A fejezeteket is célszerű egy rövid “bevezetővel” kezdeni, amely ismerteti a fejezet tartalmát. Esetlegesen a fejezetek végén is hasznos lehet egy néhány soros összefoglaló. Az egyes szakirodalmi forrásokra a felhasználás helyén hivatkozni kell.</w:t>
      </w:r>
    </w:p>
    <w:p w14:paraId="71AE7D1D" w14:textId="44FE93C2" w:rsidR="002A1DA1" w:rsidRPr="002A1DA1" w:rsidRDefault="002A1DA1" w:rsidP="002A1DA1">
      <w:pPr>
        <w:rPr>
          <w:lang w:val="hu-HU"/>
        </w:rPr>
      </w:pPr>
      <w:r w:rsidRPr="002A1DA1">
        <w:rPr>
          <w:lang w:val="hu-HU"/>
        </w:rPr>
        <w:t xml:space="preserve">A szakdolgozat/diplomaterv legvégén, mellékletben kaphatnak helyet a szakdolgozat/diplomaterv megértéséhez szükséges </w:t>
      </w:r>
      <w:r w:rsidRPr="002A1DA1">
        <w:rPr>
          <w:lang w:val="hu-HU"/>
        </w:rPr>
        <w:t>forráskódrészletek</w:t>
      </w:r>
      <w:r w:rsidRPr="002A1DA1">
        <w:rPr>
          <w:lang w:val="hu-HU"/>
        </w:rPr>
        <w:t xml:space="preserve">, katalóguslapok stb. Hosszú </w:t>
      </w:r>
      <w:r w:rsidRPr="002A1DA1">
        <w:rPr>
          <w:lang w:val="hu-HU"/>
        </w:rPr>
        <w:t>forráskódok</w:t>
      </w:r>
      <w:r w:rsidRPr="002A1DA1">
        <w:rPr>
          <w:lang w:val="hu-HU"/>
        </w:rPr>
        <w:t xml:space="preserve"> (pl. több száz oldal) </w:t>
      </w:r>
      <w:r w:rsidRPr="002A1DA1">
        <w:rPr>
          <w:lang w:val="hu-HU"/>
        </w:rPr>
        <w:t>nem szabad</w:t>
      </w:r>
      <w:r w:rsidRPr="002A1DA1">
        <w:rPr>
          <w:lang w:val="hu-HU"/>
        </w:rPr>
        <w:t xml:space="preserve"> a szakdolgozat/diplomaterv látszólagos hosszát növelni</w:t>
      </w:r>
      <w:r w:rsidRPr="002A1DA1">
        <w:rPr>
          <w:lang w:val="hu-HU"/>
        </w:rPr>
        <w:t>. Érdemes egy online verziókövetőre</w:t>
      </w:r>
      <w:r>
        <w:rPr>
          <w:lang w:val="hu-HU"/>
        </w:rPr>
        <w:t xml:space="preserve"> (pl.: GitHub)</w:t>
      </w:r>
      <w:r w:rsidRPr="002A1DA1">
        <w:rPr>
          <w:lang w:val="hu-HU"/>
        </w:rPr>
        <w:t xml:space="preserve"> publikusan feltölteni a projektet és annak a linkjét megadni a dolgozatban.</w:t>
      </w:r>
    </w:p>
    <w:p w14:paraId="55FBE8F4" w14:textId="77777777" w:rsidR="001038DC" w:rsidRPr="002A1DA1" w:rsidRDefault="001038DC" w:rsidP="00731CE2">
      <w:pPr>
        <w:pStyle w:val="Cmsor1"/>
        <w:rPr>
          <w:rFonts w:eastAsia="Times New Roman"/>
          <w:lang w:val="hu-HU"/>
        </w:rPr>
      </w:pPr>
      <w:bookmarkStart w:id="9" w:name="_Toc477856063"/>
      <w:r w:rsidRPr="002A1DA1">
        <w:rPr>
          <w:rFonts w:eastAsia="Times New Roman"/>
          <w:lang w:val="hu-HU"/>
        </w:rPr>
        <w:lastRenderedPageBreak/>
        <w:t>Hivatkozás</w:t>
      </w:r>
      <w:r w:rsidR="00731CE2" w:rsidRPr="002A1DA1">
        <w:rPr>
          <w:rFonts w:eastAsia="Times New Roman"/>
          <w:lang w:val="hu-HU"/>
        </w:rPr>
        <w:t>ok</w:t>
      </w:r>
      <w:r w:rsidRPr="002A1DA1">
        <w:rPr>
          <w:rFonts w:eastAsia="Times New Roman"/>
          <w:lang w:val="hu-HU"/>
        </w:rPr>
        <w:t xml:space="preserve"> (Címsor 2)</w:t>
      </w:r>
      <w:bookmarkEnd w:id="9"/>
    </w:p>
    <w:p w14:paraId="3C24CF07" w14:textId="77777777" w:rsidR="0067375F" w:rsidRPr="002A1DA1" w:rsidRDefault="0067375F" w:rsidP="0067375F">
      <w:pPr>
        <w:pStyle w:val="Cmsor2"/>
        <w:rPr>
          <w:lang w:val="hu-HU"/>
        </w:rPr>
      </w:pPr>
      <w:bookmarkStart w:id="10" w:name="_Toc477856064"/>
      <w:r w:rsidRPr="002A1DA1">
        <w:rPr>
          <w:lang w:val="hu-HU"/>
        </w:rPr>
        <w:t>Irodalomhivatkozások</w:t>
      </w:r>
      <w:bookmarkEnd w:id="10"/>
    </w:p>
    <w:p w14:paraId="6B271914" w14:textId="77777777" w:rsidR="0067375F" w:rsidRPr="002A1DA1" w:rsidRDefault="0067375F" w:rsidP="0067375F">
      <w:pPr>
        <w:rPr>
          <w:lang w:val="hu-HU"/>
        </w:rPr>
      </w:pPr>
      <w:r w:rsidRPr="002A1DA1">
        <w:rPr>
          <w:lang w:val="hu-HU"/>
        </w:rPr>
        <w:t xml:space="preserve">A szövegtörzsben az idegen hivatkozásokra utaló szám legyen szögletes zárójelben, a számozásos hivatkozási módszer szerint, pl. </w:t>
      </w:r>
      <w:r w:rsidRPr="002A1DA1">
        <w:rPr>
          <w:lang w:val="hu-HU"/>
        </w:rPr>
        <w:fldChar w:fldCharType="begin"/>
      </w:r>
      <w:r w:rsidRPr="002A1DA1">
        <w:rPr>
          <w:lang w:val="hu-HU"/>
        </w:rPr>
        <w:instrText xml:space="preserve"> REF _Ref477853024 \r \h </w:instrText>
      </w:r>
      <w:r w:rsidRPr="002A1DA1">
        <w:rPr>
          <w:lang w:val="hu-HU"/>
        </w:rPr>
      </w:r>
      <w:r w:rsidRPr="002A1DA1">
        <w:rPr>
          <w:lang w:val="hu-HU"/>
        </w:rPr>
        <w:fldChar w:fldCharType="separate"/>
      </w:r>
      <w:r w:rsidR="006075C7" w:rsidRPr="002A1DA1">
        <w:rPr>
          <w:lang w:val="hu-HU"/>
        </w:rPr>
        <w:t>[2]</w:t>
      </w:r>
      <w:r w:rsidRPr="002A1DA1">
        <w:rPr>
          <w:lang w:val="hu-HU"/>
        </w:rPr>
        <w:fldChar w:fldCharType="end"/>
      </w:r>
      <w:r w:rsidRPr="002A1DA1">
        <w:rPr>
          <w:lang w:val="hu-HU"/>
        </w:rPr>
        <w:t>. A szó szerinti idézeteket természetesen idézőjellel is jelölni szükséges.</w:t>
      </w:r>
    </w:p>
    <w:p w14:paraId="55FA16CA" w14:textId="77777777" w:rsidR="0067375F" w:rsidRPr="002A1DA1" w:rsidRDefault="0067375F" w:rsidP="0067375F">
      <w:pPr>
        <w:pStyle w:val="Cmsor2"/>
        <w:rPr>
          <w:lang w:val="hu-HU"/>
        </w:rPr>
      </w:pPr>
      <w:bookmarkStart w:id="11" w:name="_Toc477856065"/>
      <w:r w:rsidRPr="002A1DA1">
        <w:rPr>
          <w:lang w:val="hu-HU"/>
        </w:rPr>
        <w:t>A szövegen belüli kereszthivatkozások</w:t>
      </w:r>
      <w:bookmarkEnd w:id="11"/>
    </w:p>
    <w:p w14:paraId="76492D67" w14:textId="77777777" w:rsidR="0067375F" w:rsidRPr="002A1DA1" w:rsidRDefault="0067375F" w:rsidP="0067375F">
      <w:pPr>
        <w:rPr>
          <w:lang w:val="hu-HU"/>
        </w:rPr>
      </w:pPr>
      <w:r w:rsidRPr="002A1DA1">
        <w:rPr>
          <w:lang w:val="hu-HU"/>
        </w:rPr>
        <w:t>A szövegen belüli kereszthivatkozásokat a Hivatkozás/Kereszthivatkozás funkcióból érhetjük el!</w:t>
      </w:r>
    </w:p>
    <w:p w14:paraId="705FC971" w14:textId="77777777" w:rsidR="001012A4" w:rsidRPr="002A1DA1" w:rsidRDefault="001012A4" w:rsidP="0067375F">
      <w:pPr>
        <w:rPr>
          <w:lang w:val="hu-HU"/>
        </w:rPr>
      </w:pPr>
      <w:r w:rsidRPr="002A1DA1">
        <w:rPr>
          <w:lang w:val="hu-HU"/>
        </w:rPr>
        <w:t xml:space="preserve">Most hivatkozunk a második mellékletre: lásd </w:t>
      </w:r>
      <w:r w:rsidRPr="002A1DA1">
        <w:rPr>
          <w:lang w:val="hu-HU"/>
        </w:rPr>
        <w:fldChar w:fldCharType="begin"/>
      </w:r>
      <w:r w:rsidRPr="002A1DA1">
        <w:rPr>
          <w:lang w:val="hu-HU"/>
        </w:rPr>
        <w:instrText xml:space="preserve"> REF _Ref477854716 \r \h </w:instrText>
      </w:r>
      <w:r w:rsidRPr="002A1DA1">
        <w:rPr>
          <w:lang w:val="hu-HU"/>
        </w:rPr>
      </w:r>
      <w:r w:rsidRPr="002A1DA1">
        <w:rPr>
          <w:lang w:val="hu-HU"/>
        </w:rPr>
        <w:fldChar w:fldCharType="separate"/>
      </w:r>
      <w:r w:rsidR="006075C7" w:rsidRPr="002A1DA1">
        <w:rPr>
          <w:lang w:val="hu-HU"/>
        </w:rPr>
        <w:t>2</w:t>
      </w:r>
      <w:r w:rsidRPr="002A1DA1">
        <w:rPr>
          <w:lang w:val="hu-HU"/>
        </w:rPr>
        <w:fldChar w:fldCharType="end"/>
      </w:r>
      <w:r w:rsidRPr="002A1DA1">
        <w:rPr>
          <w:lang w:val="hu-HU"/>
        </w:rPr>
        <w:t>. Melléklet.</w:t>
      </w:r>
    </w:p>
    <w:p w14:paraId="25BFEC2A" w14:textId="77777777" w:rsidR="00015CFA" w:rsidRPr="002A1DA1" w:rsidRDefault="00015CFA" w:rsidP="00015CFA">
      <w:pPr>
        <w:pStyle w:val="Cmsor2"/>
        <w:rPr>
          <w:rFonts w:eastAsia="Times New Roman"/>
          <w:lang w:val="hu-HU"/>
        </w:rPr>
      </w:pPr>
      <w:bookmarkStart w:id="12" w:name="_Toc477856066"/>
      <w:r w:rsidRPr="002A1DA1">
        <w:rPr>
          <w:lang w:val="hu-HU"/>
        </w:rPr>
        <w:t xml:space="preserve">A dokumentum frissítése javasolt! </w:t>
      </w:r>
      <w:r w:rsidRPr="002A1DA1">
        <w:rPr>
          <w:rFonts w:eastAsia="Times New Roman"/>
          <w:lang w:val="hu-HU"/>
        </w:rPr>
        <w:t>(Címsor 2)</w:t>
      </w:r>
      <w:bookmarkEnd w:id="12"/>
    </w:p>
    <w:p w14:paraId="4ED3C154" w14:textId="77777777" w:rsidR="00015CFA" w:rsidRPr="002A1DA1" w:rsidRDefault="00015CFA" w:rsidP="00015CFA">
      <w:pPr>
        <w:rPr>
          <w:lang w:val="hu-HU"/>
        </w:rPr>
      </w:pPr>
      <w:r w:rsidRPr="002A1DA1">
        <w:rPr>
          <w:lang w:val="hu-HU"/>
        </w:rPr>
        <w:t>A Word dokumentum kereszthivatkozásait (irodalomra, táblázatra, ábrára), illetve a tartalomjegyzékét frissíteni szükséges időnként, ahogy bővül a dokumentum vagy az időközben bekövetkezett módosítások miatt (pl. egy plusz ábra beszúrása). Ezt legegyszerűbben a mindent kijelölés parancs után (Ctrl+A) az F9 gomb lenyomásával érhetjük el!</w:t>
      </w:r>
    </w:p>
    <w:p w14:paraId="2CAC8497" w14:textId="77777777" w:rsidR="00015CFA" w:rsidRPr="002A1DA1" w:rsidRDefault="005D32DD" w:rsidP="00015CFA">
      <w:pPr>
        <w:pStyle w:val="Cmsor2"/>
        <w:rPr>
          <w:rFonts w:eastAsia="Times New Roman"/>
          <w:lang w:val="hu-HU"/>
        </w:rPr>
      </w:pPr>
      <w:bookmarkStart w:id="13" w:name="_Toc477856067"/>
      <w:r w:rsidRPr="002A1DA1">
        <w:rPr>
          <w:lang w:val="hu-HU"/>
        </w:rPr>
        <w:t>Egyenletek</w:t>
      </w:r>
      <w:r w:rsidR="00015CFA" w:rsidRPr="002A1DA1">
        <w:rPr>
          <w:lang w:val="hu-HU"/>
        </w:rPr>
        <w:t xml:space="preserve"> </w:t>
      </w:r>
      <w:r w:rsidR="00015CFA" w:rsidRPr="002A1DA1">
        <w:rPr>
          <w:rFonts w:eastAsia="Times New Roman"/>
          <w:lang w:val="hu-HU"/>
        </w:rPr>
        <w:t>(Címsor 2)</w:t>
      </w:r>
      <w:bookmarkEnd w:id="13"/>
    </w:p>
    <w:p w14:paraId="71675CDC" w14:textId="77777777" w:rsidR="001038DC" w:rsidRPr="002A1DA1" w:rsidRDefault="001038DC" w:rsidP="001038DC">
      <w:pPr>
        <w:rPr>
          <w:lang w:val="hu-HU"/>
        </w:rPr>
      </w:pPr>
      <w:r w:rsidRPr="002A1DA1">
        <w:rPr>
          <w:lang w:val="hu-HU"/>
        </w:rPr>
        <w:t>A dolgozatban a matematikai formulákat jobbra zárt kerek zárójelben elhelyezett szövegtörzzsel egyező betűméretű folyamatos számozással kell ellátni. Számozáshoz képest az egyenlet középre zárt, így érdemes rejtett (szegély nélküli) táblázatot használni (lásd alább).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5"/>
      </w:tblGrid>
      <w:tr w:rsidR="001038DC" w:rsidRPr="002A1DA1" w14:paraId="5F70E4D1" w14:textId="77777777" w:rsidTr="0050332E">
        <w:tc>
          <w:tcPr>
            <w:tcW w:w="8217" w:type="dxa"/>
          </w:tcPr>
          <w:p w14:paraId="2562531E" w14:textId="77777777" w:rsidR="001038DC" w:rsidRPr="002A1DA1" w:rsidRDefault="002A1DA1" w:rsidP="001038DC">
            <w:pPr>
              <w:spacing w:before="60" w:after="60"/>
              <w:rPr>
                <w:sz w:val="20"/>
                <w:lang w:val="hu-HU"/>
              </w:rPr>
            </w:pPr>
            <m:oMathPara>
              <m:oMath>
                <m:nary>
                  <m:naryPr>
                    <m:limLoc m:val="undOvr"/>
                    <m:ctrlPr>
                      <w:rPr>
                        <w:rFonts w:ascii="Cambria Math" w:hAnsi="Cambria Math"/>
                        <w:i/>
                        <w:sz w:val="20"/>
                        <w:lang w:val="hu-HU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lang w:val="hu-HU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lang w:val="hu-HU"/>
                      </w:rPr>
                      <m:t>t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lang w:val="hu-HU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lang w:val="hu-HU"/>
                              </w:rPr>
                              <m:t>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lang w:val="hu-HU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  <w:lang w:val="hu-HU"/>
                      </w:rPr>
                      <m:t>dt</m:t>
                    </m:r>
                  </m:e>
                </m:nary>
              </m:oMath>
            </m:oMathPara>
          </w:p>
        </w:tc>
        <w:tc>
          <w:tcPr>
            <w:tcW w:w="845" w:type="dxa"/>
            <w:vAlign w:val="center"/>
          </w:tcPr>
          <w:p w14:paraId="481B6EA7" w14:textId="77777777" w:rsidR="001038DC" w:rsidRPr="002A1DA1" w:rsidRDefault="00306D7E" w:rsidP="00306D7E">
            <w:pPr>
              <w:pStyle w:val="Kpalrs"/>
              <w:keepNext/>
              <w:jc w:val="both"/>
              <w:rPr>
                <w:lang w:val="hu-HU"/>
              </w:rPr>
            </w:pPr>
            <w:r w:rsidRPr="002A1DA1">
              <w:rPr>
                <w:lang w:val="hu-HU"/>
              </w:rPr>
              <w:t>(</w:t>
            </w:r>
            <w:r w:rsidRPr="002A1DA1">
              <w:rPr>
                <w:lang w:val="hu-HU"/>
              </w:rPr>
              <w:fldChar w:fldCharType="begin"/>
            </w:r>
            <w:r w:rsidRPr="002A1DA1">
              <w:rPr>
                <w:lang w:val="hu-HU"/>
              </w:rPr>
              <w:instrText xml:space="preserve"> SEQ egyenlet \* ARABIC </w:instrText>
            </w:r>
            <w:r w:rsidRPr="002A1DA1">
              <w:rPr>
                <w:lang w:val="hu-HU"/>
              </w:rPr>
              <w:fldChar w:fldCharType="separate"/>
            </w:r>
            <w:r w:rsidR="006075C7" w:rsidRPr="002A1DA1">
              <w:rPr>
                <w:noProof/>
                <w:lang w:val="hu-HU"/>
              </w:rPr>
              <w:t>1</w:t>
            </w:r>
            <w:r w:rsidRPr="002A1DA1">
              <w:rPr>
                <w:lang w:val="hu-HU"/>
              </w:rPr>
              <w:fldChar w:fldCharType="end"/>
            </w:r>
            <w:r w:rsidRPr="002A1DA1">
              <w:rPr>
                <w:lang w:val="hu-HU"/>
              </w:rPr>
              <w:t>)</w:t>
            </w:r>
          </w:p>
        </w:tc>
      </w:tr>
    </w:tbl>
    <w:p w14:paraId="09071233" w14:textId="77777777" w:rsidR="00174D14" w:rsidRPr="002A1DA1" w:rsidRDefault="00306D7E" w:rsidP="00174D14">
      <w:pPr>
        <w:rPr>
          <w:lang w:val="hu-HU"/>
        </w:rPr>
      </w:pPr>
      <w:r w:rsidRPr="002A1DA1">
        <w:rPr>
          <w:lang w:val="hu-HU"/>
        </w:rPr>
        <w:t>Másik egyenlet példa: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5"/>
      </w:tblGrid>
      <w:tr w:rsidR="00306D7E" w:rsidRPr="002A1DA1" w14:paraId="25026C63" w14:textId="77777777" w:rsidTr="0050332E">
        <w:tc>
          <w:tcPr>
            <w:tcW w:w="8217" w:type="dxa"/>
          </w:tcPr>
          <w:p w14:paraId="6F51F40F" w14:textId="77777777" w:rsidR="00306D7E" w:rsidRPr="002A1DA1" w:rsidRDefault="002A1DA1" w:rsidP="00306D7E">
            <w:pPr>
              <w:spacing w:before="60" w:after="60"/>
              <w:rPr>
                <w:sz w:val="20"/>
                <w:lang w:val="hu-HU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lang w:val="hu-H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lang w:val="hu-HU"/>
                      </w:rPr>
                      <m:t>-b±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0"/>
                            <w:lang w:val="hu-HU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lang w:val="hu-HU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lang w:val="hu-HU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0"/>
                                <w:lang w:val="hu-HU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0"/>
                            <w:lang w:val="hu-HU"/>
                          </w:rPr>
                          <m:t>-4ac</m:t>
                        </m:r>
                      </m:e>
                    </m:rad>
                  </m:num>
                  <m:den>
                    <m:r>
                      <w:rPr>
                        <w:rFonts w:ascii="Cambria Math" w:hAnsi="Cambria Math"/>
                        <w:sz w:val="20"/>
                        <w:lang w:val="hu-HU"/>
                      </w:rPr>
                      <m:t>2a</m:t>
                    </m:r>
                  </m:den>
                </m:f>
              </m:oMath>
            </m:oMathPara>
          </w:p>
        </w:tc>
        <w:tc>
          <w:tcPr>
            <w:tcW w:w="845" w:type="dxa"/>
            <w:vAlign w:val="center"/>
          </w:tcPr>
          <w:p w14:paraId="360CD2DE" w14:textId="77777777" w:rsidR="00306D7E" w:rsidRPr="002A1DA1" w:rsidRDefault="00306D7E" w:rsidP="0050332E">
            <w:pPr>
              <w:pStyle w:val="Kpalrs"/>
              <w:keepNext/>
              <w:jc w:val="both"/>
              <w:rPr>
                <w:lang w:val="hu-HU"/>
              </w:rPr>
            </w:pPr>
            <w:bookmarkStart w:id="14" w:name="_Ref477855809"/>
            <w:bookmarkStart w:id="15" w:name="_Ref477855894"/>
            <w:r w:rsidRPr="002A1DA1">
              <w:rPr>
                <w:lang w:val="hu-HU"/>
              </w:rPr>
              <w:t>(</w:t>
            </w:r>
            <w:r w:rsidRPr="002A1DA1">
              <w:rPr>
                <w:lang w:val="hu-HU"/>
              </w:rPr>
              <w:fldChar w:fldCharType="begin"/>
            </w:r>
            <w:r w:rsidRPr="002A1DA1">
              <w:rPr>
                <w:lang w:val="hu-HU"/>
              </w:rPr>
              <w:instrText xml:space="preserve"> SEQ egyenlet \* ARABIC </w:instrText>
            </w:r>
            <w:r w:rsidRPr="002A1DA1">
              <w:rPr>
                <w:lang w:val="hu-HU"/>
              </w:rPr>
              <w:fldChar w:fldCharType="separate"/>
            </w:r>
            <w:r w:rsidR="006075C7" w:rsidRPr="002A1DA1">
              <w:rPr>
                <w:noProof/>
                <w:lang w:val="hu-HU"/>
              </w:rPr>
              <w:t>2</w:t>
            </w:r>
            <w:r w:rsidRPr="002A1DA1">
              <w:rPr>
                <w:lang w:val="hu-HU"/>
              </w:rPr>
              <w:fldChar w:fldCharType="end"/>
            </w:r>
            <w:bookmarkEnd w:id="14"/>
            <w:r w:rsidRPr="002A1DA1">
              <w:rPr>
                <w:lang w:val="hu-HU"/>
              </w:rPr>
              <w:t>)</w:t>
            </w:r>
            <w:bookmarkEnd w:id="15"/>
          </w:p>
        </w:tc>
      </w:tr>
    </w:tbl>
    <w:p w14:paraId="6904CE5B" w14:textId="77777777" w:rsidR="00306D7E" w:rsidRPr="002A1DA1" w:rsidRDefault="002F70F2" w:rsidP="00174D14">
      <w:pPr>
        <w:rPr>
          <w:lang w:val="hu-HU"/>
        </w:rPr>
      </w:pPr>
      <w:r w:rsidRPr="002A1DA1">
        <w:rPr>
          <w:lang w:val="hu-HU"/>
        </w:rPr>
        <w:t xml:space="preserve">Hivatkozás a szövegből automatikus kereszthivatkozással </w:t>
      </w:r>
      <w:r w:rsidR="006075C7" w:rsidRPr="002A1DA1">
        <w:rPr>
          <w:lang w:val="hu-HU"/>
        </w:rPr>
        <w:t xml:space="preserve">(Hivatkozás menü / Kereszthivatkozás almenü) </w:t>
      </w:r>
      <w:r w:rsidRPr="002A1DA1">
        <w:rPr>
          <w:lang w:val="hu-HU"/>
        </w:rPr>
        <w:t xml:space="preserve">az adott egyenletre, pl. a másodfokú megoldó képletet a </w:t>
      </w:r>
      <w:r w:rsidRPr="002A1DA1">
        <w:rPr>
          <w:lang w:val="hu-HU"/>
        </w:rPr>
        <w:fldChar w:fldCharType="begin"/>
      </w:r>
      <w:r w:rsidRPr="002A1DA1">
        <w:rPr>
          <w:lang w:val="hu-HU"/>
        </w:rPr>
        <w:instrText xml:space="preserve"> REF _Ref477855894 \h </w:instrText>
      </w:r>
      <w:r w:rsidRPr="002A1DA1">
        <w:rPr>
          <w:lang w:val="hu-HU"/>
        </w:rPr>
      </w:r>
      <w:r w:rsidRPr="002A1DA1">
        <w:rPr>
          <w:lang w:val="hu-HU"/>
        </w:rPr>
        <w:fldChar w:fldCharType="separate"/>
      </w:r>
      <w:r w:rsidR="006075C7" w:rsidRPr="002A1DA1">
        <w:rPr>
          <w:lang w:val="hu-HU"/>
        </w:rPr>
        <w:t>(</w:t>
      </w:r>
      <w:r w:rsidR="006075C7" w:rsidRPr="002A1DA1">
        <w:rPr>
          <w:noProof/>
          <w:lang w:val="hu-HU"/>
        </w:rPr>
        <w:t>2</w:t>
      </w:r>
      <w:r w:rsidR="006075C7" w:rsidRPr="002A1DA1">
        <w:rPr>
          <w:lang w:val="hu-HU"/>
        </w:rPr>
        <w:t>)</w:t>
      </w:r>
      <w:r w:rsidRPr="002A1DA1">
        <w:rPr>
          <w:lang w:val="hu-HU"/>
        </w:rPr>
        <w:fldChar w:fldCharType="end"/>
      </w:r>
      <w:r w:rsidRPr="002A1DA1">
        <w:rPr>
          <w:lang w:val="hu-HU"/>
        </w:rPr>
        <w:t xml:space="preserve"> egyenlet tartalmazza.</w:t>
      </w:r>
    </w:p>
    <w:p w14:paraId="786D6254" w14:textId="77777777" w:rsidR="00CA7686" w:rsidRPr="002A1DA1" w:rsidRDefault="00CA7686" w:rsidP="00731CE2">
      <w:pPr>
        <w:pStyle w:val="Cmsor1"/>
        <w:numPr>
          <w:ilvl w:val="0"/>
          <w:numId w:val="0"/>
        </w:numPr>
        <w:ind w:left="431" w:hanging="431"/>
        <w:rPr>
          <w:lang w:val="hu-HU"/>
        </w:rPr>
      </w:pPr>
      <w:bookmarkStart w:id="16" w:name="_Toc477856068"/>
      <w:r w:rsidRPr="002A1DA1">
        <w:rPr>
          <w:lang w:val="hu-HU"/>
        </w:rPr>
        <w:lastRenderedPageBreak/>
        <w:t>Felhasznált irodalom (Címsor 1, számozás nélkül!)</w:t>
      </w:r>
      <w:bookmarkEnd w:id="16"/>
    </w:p>
    <w:p w14:paraId="21C9C920" w14:textId="77777777" w:rsidR="002A1DA1" w:rsidRPr="002A1DA1" w:rsidRDefault="002A1DA1" w:rsidP="00CA7686">
      <w:pPr>
        <w:rPr>
          <w:lang w:val="hu-HU"/>
        </w:rPr>
      </w:pPr>
    </w:p>
    <w:p w14:paraId="17623897" w14:textId="72AAE96C" w:rsidR="00CA7686" w:rsidRPr="002A1DA1" w:rsidRDefault="00CA7686" w:rsidP="00CA7686">
      <w:pPr>
        <w:rPr>
          <w:lang w:val="hu-HU"/>
        </w:rPr>
      </w:pPr>
      <w:r w:rsidRPr="002A1DA1">
        <w:rPr>
          <w:lang w:val="hu-HU"/>
        </w:rPr>
        <w:t xml:space="preserve">Megjegyzés az irodalomlistához: A hivatkozott irodalom szövegtörzzsel egyező méretű balra zárt szöveg, Normál (vagy azon alapuló) stílussal. </w:t>
      </w:r>
      <w:r w:rsidR="00306D7E" w:rsidRPr="002A1DA1">
        <w:rPr>
          <w:lang w:val="hu-HU"/>
        </w:rPr>
        <w:t xml:space="preserve">A lista számozott (formátuma: </w:t>
      </w:r>
      <w:r w:rsidR="00306D7E" w:rsidRPr="002A1DA1">
        <w:rPr>
          <w:lang w:val="hu-HU"/>
        </w:rPr>
        <w:fldChar w:fldCharType="begin"/>
      </w:r>
      <w:r w:rsidR="00306D7E" w:rsidRPr="002A1DA1">
        <w:rPr>
          <w:lang w:val="hu-HU"/>
        </w:rPr>
        <w:instrText xml:space="preserve"> REF _Ref477852969 \r \h </w:instrText>
      </w:r>
      <w:r w:rsidR="00306D7E" w:rsidRPr="002A1DA1">
        <w:rPr>
          <w:lang w:val="hu-HU"/>
        </w:rPr>
      </w:r>
      <w:r w:rsidR="00306D7E" w:rsidRPr="002A1DA1">
        <w:rPr>
          <w:lang w:val="hu-HU"/>
        </w:rPr>
        <w:fldChar w:fldCharType="separate"/>
      </w:r>
      <w:r w:rsidR="006075C7" w:rsidRPr="002A1DA1">
        <w:rPr>
          <w:lang w:val="hu-HU"/>
        </w:rPr>
        <w:t>[1]</w:t>
      </w:r>
      <w:r w:rsidR="00306D7E" w:rsidRPr="002A1DA1">
        <w:rPr>
          <w:lang w:val="hu-HU"/>
        </w:rPr>
        <w:fldChar w:fldCharType="end"/>
      </w:r>
      <w:r w:rsidRPr="002A1DA1">
        <w:rPr>
          <w:lang w:val="hu-HU"/>
        </w:rPr>
        <w:t>), így a hivatkozások a szövegben kereszthivatkozásként illeszthetők be. A hivatkozott mű címe félkövér, a könyv, folyóirat, konferencia kiadvány címe dőlt. Az internetes forrásoknál szerepeljen a letöltés dátuma is.</w:t>
      </w:r>
    </w:p>
    <w:p w14:paraId="2E21A6F0" w14:textId="77777777" w:rsidR="00CA7686" w:rsidRPr="002A1DA1" w:rsidRDefault="00CA7686" w:rsidP="00CA7686">
      <w:pPr>
        <w:pStyle w:val="Irodalomlista"/>
      </w:pPr>
      <w:bookmarkStart w:id="17" w:name="_Ref477852969"/>
      <w:r w:rsidRPr="002A1DA1">
        <w:t>Szerző Neve1, et al.: A hivatkozott mű címe Kiadvány jelölése 2016</w:t>
      </w:r>
      <w:bookmarkEnd w:id="17"/>
    </w:p>
    <w:p w14:paraId="5C0E13DC" w14:textId="77777777" w:rsidR="00CA7686" w:rsidRPr="002A1DA1" w:rsidRDefault="00CA7686" w:rsidP="00CA7686">
      <w:pPr>
        <w:pStyle w:val="Irodalomlista"/>
      </w:pPr>
      <w:bookmarkStart w:id="18" w:name="_Ref477853024"/>
      <w:r w:rsidRPr="002A1DA1">
        <w:t>Minta internetes forrásra. http://teljes.hu/eleresi/utvonal.html, (letöltve 2016. hónap 30.)</w:t>
      </w:r>
      <w:bookmarkEnd w:id="18"/>
    </w:p>
    <w:p w14:paraId="231CD47D" w14:textId="77777777" w:rsidR="00551779" w:rsidRPr="002A1DA1" w:rsidRDefault="00CA7686" w:rsidP="00CA7686">
      <w:pPr>
        <w:pStyle w:val="Irodalomlista"/>
      </w:pPr>
      <w:r w:rsidRPr="002A1DA1">
        <w:t>…</w:t>
      </w:r>
    </w:p>
    <w:p w14:paraId="4363AC65" w14:textId="497E11F4" w:rsidR="001B0DCD" w:rsidRPr="002A1DA1" w:rsidRDefault="001B0DCD" w:rsidP="001B0DCD">
      <w:pPr>
        <w:pStyle w:val="Cmsor1"/>
        <w:numPr>
          <w:ilvl w:val="0"/>
          <w:numId w:val="0"/>
        </w:numPr>
        <w:rPr>
          <w:lang w:val="hu-HU"/>
        </w:rPr>
      </w:pPr>
      <w:r w:rsidRPr="002A1DA1">
        <w:rPr>
          <w:lang w:val="hu-HU"/>
        </w:rPr>
        <w:lastRenderedPageBreak/>
        <w:t>Ábrajegyzék</w:t>
      </w:r>
    </w:p>
    <w:p w14:paraId="4EC382A1" w14:textId="120E4C50" w:rsidR="001B0DCD" w:rsidRPr="002A1DA1" w:rsidRDefault="001B0DCD">
      <w:pPr>
        <w:pStyle w:val="brajegyzk"/>
        <w:tabs>
          <w:tab w:val="right" w:leader="dot" w:pos="9062"/>
        </w:tabs>
        <w:rPr>
          <w:noProof/>
          <w:lang w:val="hu-HU"/>
        </w:rPr>
      </w:pPr>
      <w:r w:rsidRPr="002A1DA1">
        <w:rPr>
          <w:lang w:val="hu-HU"/>
        </w:rPr>
        <w:fldChar w:fldCharType="begin"/>
      </w:r>
      <w:r w:rsidRPr="002A1DA1">
        <w:rPr>
          <w:lang w:val="hu-HU"/>
        </w:rPr>
        <w:instrText xml:space="preserve"> TOC \h \z \c "ábra" </w:instrText>
      </w:r>
      <w:r w:rsidRPr="002A1DA1">
        <w:rPr>
          <w:lang w:val="hu-HU"/>
        </w:rPr>
        <w:fldChar w:fldCharType="separate"/>
      </w:r>
      <w:hyperlink w:anchor="_Toc142904134" w:history="1">
        <w:r w:rsidRPr="002A1DA1">
          <w:rPr>
            <w:rStyle w:val="Hiperhivatkozs"/>
            <w:noProof/>
            <w:lang w:val="hu-HU"/>
          </w:rPr>
          <w:t>1. ábra: Az ábra címe (forrás: www.ezegyhonlapcim.hu vagy forrás: [2])</w:t>
        </w:r>
        <w:r w:rsidRPr="002A1DA1">
          <w:rPr>
            <w:noProof/>
            <w:webHidden/>
            <w:lang w:val="hu-HU"/>
          </w:rPr>
          <w:tab/>
        </w:r>
        <w:r w:rsidRPr="002A1DA1">
          <w:rPr>
            <w:noProof/>
            <w:webHidden/>
            <w:lang w:val="hu-HU"/>
          </w:rPr>
          <w:fldChar w:fldCharType="begin"/>
        </w:r>
        <w:r w:rsidRPr="002A1DA1">
          <w:rPr>
            <w:noProof/>
            <w:webHidden/>
            <w:lang w:val="hu-HU"/>
          </w:rPr>
          <w:instrText xml:space="preserve"> PAGEREF _Toc142904134 \h </w:instrText>
        </w:r>
        <w:r w:rsidRPr="002A1DA1">
          <w:rPr>
            <w:noProof/>
            <w:webHidden/>
            <w:lang w:val="hu-HU"/>
          </w:rPr>
        </w:r>
        <w:r w:rsidRPr="002A1DA1">
          <w:rPr>
            <w:noProof/>
            <w:webHidden/>
            <w:lang w:val="hu-HU"/>
          </w:rPr>
          <w:fldChar w:fldCharType="separate"/>
        </w:r>
        <w:r w:rsidRPr="002A1DA1">
          <w:rPr>
            <w:noProof/>
            <w:webHidden/>
            <w:lang w:val="hu-HU"/>
          </w:rPr>
          <w:t>3</w:t>
        </w:r>
        <w:r w:rsidRPr="002A1DA1">
          <w:rPr>
            <w:noProof/>
            <w:webHidden/>
            <w:lang w:val="hu-HU"/>
          </w:rPr>
          <w:fldChar w:fldCharType="end"/>
        </w:r>
      </w:hyperlink>
    </w:p>
    <w:p w14:paraId="4A90163D" w14:textId="064D8643" w:rsidR="001B0DCD" w:rsidRPr="002A1DA1" w:rsidRDefault="001B0DCD" w:rsidP="001B0DCD">
      <w:pPr>
        <w:pStyle w:val="Cmsor1"/>
        <w:numPr>
          <w:ilvl w:val="0"/>
          <w:numId w:val="0"/>
        </w:numPr>
        <w:rPr>
          <w:lang w:val="hu-HU"/>
        </w:rPr>
      </w:pPr>
      <w:r w:rsidRPr="002A1DA1">
        <w:rPr>
          <w:lang w:val="hu-HU"/>
        </w:rPr>
        <w:lastRenderedPageBreak/>
        <w:fldChar w:fldCharType="end"/>
      </w:r>
      <w:r w:rsidRPr="002A1DA1">
        <w:rPr>
          <w:lang w:val="hu-HU"/>
        </w:rPr>
        <w:t>Táblázatjegyzék</w:t>
      </w:r>
    </w:p>
    <w:p w14:paraId="0865F33E" w14:textId="7524B079" w:rsidR="001B0DCD" w:rsidRPr="002A1DA1" w:rsidRDefault="001B0DCD">
      <w:pPr>
        <w:pStyle w:val="brajegyzk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2"/>
          <w:lang w:val="hu-HU" w:eastAsia="hu-HU"/>
          <w14:ligatures w14:val="standardContextual"/>
        </w:rPr>
      </w:pPr>
      <w:r w:rsidRPr="002A1DA1">
        <w:rPr>
          <w:lang w:val="hu-HU"/>
        </w:rPr>
        <w:fldChar w:fldCharType="begin"/>
      </w:r>
      <w:r w:rsidRPr="002A1DA1">
        <w:rPr>
          <w:lang w:val="hu-HU"/>
        </w:rPr>
        <w:instrText xml:space="preserve"> TOC \h \z \c "táblázat" </w:instrText>
      </w:r>
      <w:r w:rsidRPr="002A1DA1">
        <w:rPr>
          <w:lang w:val="hu-HU"/>
        </w:rPr>
        <w:fldChar w:fldCharType="separate"/>
      </w:r>
      <w:hyperlink w:anchor="_Toc142904202" w:history="1">
        <w:r w:rsidRPr="002A1DA1">
          <w:rPr>
            <w:rStyle w:val="Hiperhivatkozs"/>
            <w:noProof/>
            <w:lang w:val="hu-HU"/>
          </w:rPr>
          <w:t>1. táblázat: A táblázat megnevezése (Képaláírás stílus)</w:t>
        </w:r>
        <w:r w:rsidRPr="002A1DA1">
          <w:rPr>
            <w:noProof/>
            <w:webHidden/>
            <w:lang w:val="hu-HU"/>
          </w:rPr>
          <w:tab/>
        </w:r>
        <w:r w:rsidRPr="002A1DA1">
          <w:rPr>
            <w:noProof/>
            <w:webHidden/>
            <w:lang w:val="hu-HU"/>
          </w:rPr>
          <w:fldChar w:fldCharType="begin"/>
        </w:r>
        <w:r w:rsidRPr="002A1DA1">
          <w:rPr>
            <w:noProof/>
            <w:webHidden/>
            <w:lang w:val="hu-HU"/>
          </w:rPr>
          <w:instrText xml:space="preserve"> PAGEREF _Toc142904202 \h </w:instrText>
        </w:r>
        <w:r w:rsidRPr="002A1DA1">
          <w:rPr>
            <w:noProof/>
            <w:webHidden/>
            <w:lang w:val="hu-HU"/>
          </w:rPr>
        </w:r>
        <w:r w:rsidRPr="002A1DA1">
          <w:rPr>
            <w:noProof/>
            <w:webHidden/>
            <w:lang w:val="hu-HU"/>
          </w:rPr>
          <w:fldChar w:fldCharType="separate"/>
        </w:r>
        <w:r w:rsidRPr="002A1DA1">
          <w:rPr>
            <w:noProof/>
            <w:webHidden/>
            <w:lang w:val="hu-HU"/>
          </w:rPr>
          <w:t>3</w:t>
        </w:r>
        <w:r w:rsidRPr="002A1DA1">
          <w:rPr>
            <w:noProof/>
            <w:webHidden/>
            <w:lang w:val="hu-HU"/>
          </w:rPr>
          <w:fldChar w:fldCharType="end"/>
        </w:r>
      </w:hyperlink>
    </w:p>
    <w:p w14:paraId="639AA3C3" w14:textId="4A314B98" w:rsidR="001B0DCD" w:rsidRPr="002A1DA1" w:rsidRDefault="001B0DCD" w:rsidP="001B0DCD">
      <w:pPr>
        <w:rPr>
          <w:lang w:val="hu-HU"/>
        </w:rPr>
      </w:pPr>
      <w:r w:rsidRPr="002A1DA1">
        <w:rPr>
          <w:lang w:val="hu-HU"/>
        </w:rPr>
        <w:fldChar w:fldCharType="end"/>
      </w:r>
    </w:p>
    <w:p w14:paraId="241072AA" w14:textId="77777777" w:rsidR="00731CE2" w:rsidRPr="002A1DA1" w:rsidRDefault="00731CE2" w:rsidP="007C3D1A">
      <w:pPr>
        <w:pStyle w:val="Mellklet"/>
      </w:pPr>
      <w:bookmarkStart w:id="19" w:name="_Toc477856069"/>
      <w:r w:rsidRPr="002A1DA1">
        <w:lastRenderedPageBreak/>
        <w:t>Melléklet: Itt legyen címe a mellékletnek (Címsor 1)</w:t>
      </w:r>
      <w:bookmarkEnd w:id="19"/>
    </w:p>
    <w:p w14:paraId="260BA087" w14:textId="77777777" w:rsidR="00731CE2" w:rsidRPr="002A1DA1" w:rsidRDefault="00731CE2" w:rsidP="00731CE2">
      <w:pPr>
        <w:rPr>
          <w:lang w:val="hu-HU"/>
        </w:rPr>
      </w:pPr>
      <w:r w:rsidRPr="002A1DA1">
        <w:rPr>
          <w:lang w:val="hu-HU"/>
        </w:rPr>
        <w:t xml:space="preserve">A dolgozatban a melléklet sorszámára hivatkozhatunk. (lásd. 1. melléklet) A mellékletben kaphatnak helyet a dolgozat megértéséhez szükséges programlisták, katalóguslapok, nagyméretű </w:t>
      </w:r>
      <w:r w:rsidR="005E7629" w:rsidRPr="002A1DA1">
        <w:rPr>
          <w:lang w:val="hu-HU"/>
        </w:rPr>
        <w:t xml:space="preserve">(egészoldalas) </w:t>
      </w:r>
      <w:r w:rsidRPr="002A1DA1">
        <w:rPr>
          <w:lang w:val="hu-HU"/>
        </w:rPr>
        <w:t xml:space="preserve">képek, … stb. </w:t>
      </w:r>
    </w:p>
    <w:p w14:paraId="271A1A6F" w14:textId="77777777" w:rsidR="00AA147C" w:rsidRPr="002A1DA1" w:rsidRDefault="007C3D1A" w:rsidP="007C3D1A">
      <w:pPr>
        <w:pStyle w:val="Mellklet"/>
      </w:pPr>
      <w:bookmarkStart w:id="20" w:name="_Ref477854716"/>
      <w:bookmarkStart w:id="21" w:name="_Toc477856070"/>
      <w:r w:rsidRPr="002A1DA1">
        <w:lastRenderedPageBreak/>
        <w:t>Melléklet</w:t>
      </w:r>
      <w:r w:rsidR="00163AF1" w:rsidRPr="002A1DA1">
        <w:t>: A cím</w:t>
      </w:r>
      <w:bookmarkEnd w:id="20"/>
      <w:bookmarkEnd w:id="21"/>
    </w:p>
    <w:p w14:paraId="2F74E16D" w14:textId="77777777" w:rsidR="00731CE2" w:rsidRPr="002A1DA1" w:rsidRDefault="00731CE2" w:rsidP="00731CE2">
      <w:pPr>
        <w:pStyle w:val="Irodalomlista"/>
        <w:numPr>
          <w:ilvl w:val="0"/>
          <w:numId w:val="0"/>
        </w:numPr>
        <w:ind w:left="426"/>
      </w:pPr>
    </w:p>
    <w:p w14:paraId="31F8E8EB" w14:textId="77777777" w:rsidR="00306D7E" w:rsidRPr="002A1DA1" w:rsidRDefault="00306D7E">
      <w:pPr>
        <w:pStyle w:val="Irodalomlista"/>
        <w:numPr>
          <w:ilvl w:val="0"/>
          <w:numId w:val="0"/>
        </w:numPr>
        <w:ind w:left="426"/>
      </w:pPr>
    </w:p>
    <w:sectPr w:rsidR="00306D7E" w:rsidRPr="002A1DA1" w:rsidSect="006075C7">
      <w:headerReference w:type="default" r:id="rId10"/>
      <w:footerReference w:type="default" r:id="rId11"/>
      <w:headerReference w:type="first" r:id="rId12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16336" w14:textId="77777777" w:rsidR="00526F8A" w:rsidRDefault="00526F8A" w:rsidP="00326F2E">
      <w:pPr>
        <w:spacing w:after="0" w:line="240" w:lineRule="auto"/>
      </w:pPr>
      <w:r>
        <w:separator/>
      </w:r>
    </w:p>
  </w:endnote>
  <w:endnote w:type="continuationSeparator" w:id="0">
    <w:p w14:paraId="3881BD05" w14:textId="77777777" w:rsidR="00526F8A" w:rsidRDefault="00526F8A" w:rsidP="00326F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87606458"/>
      <w:docPartObj>
        <w:docPartGallery w:val="Page Numbers (Bottom of Page)"/>
        <w:docPartUnique/>
      </w:docPartObj>
    </w:sdtPr>
    <w:sdtEndPr/>
    <w:sdtContent>
      <w:p w14:paraId="14592AE5" w14:textId="77777777" w:rsidR="006075C7" w:rsidRDefault="006075C7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65056" w:rsidRPr="00E65056">
          <w:rPr>
            <w:noProof/>
            <w:lang w:val="hu-HU"/>
          </w:rPr>
          <w:t>7</w:t>
        </w:r>
        <w:r>
          <w:fldChar w:fldCharType="end"/>
        </w:r>
      </w:p>
    </w:sdtContent>
  </w:sdt>
  <w:p w14:paraId="3BCF4565" w14:textId="77777777" w:rsidR="006075C7" w:rsidRDefault="006075C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EA042" w14:textId="77777777" w:rsidR="00526F8A" w:rsidRDefault="00526F8A" w:rsidP="00326F2E">
      <w:pPr>
        <w:spacing w:after="0" w:line="240" w:lineRule="auto"/>
      </w:pPr>
      <w:r>
        <w:separator/>
      </w:r>
    </w:p>
  </w:footnote>
  <w:footnote w:type="continuationSeparator" w:id="0">
    <w:p w14:paraId="47CAD017" w14:textId="77777777" w:rsidR="00526F8A" w:rsidRDefault="00526F8A" w:rsidP="00326F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CA1A1" w14:textId="77777777" w:rsidR="00652A1B" w:rsidRPr="00652A1B" w:rsidRDefault="00652A1B" w:rsidP="00652A1B">
    <w:pPr>
      <w:tabs>
        <w:tab w:val="center" w:pos="4536"/>
        <w:tab w:val="right" w:pos="9072"/>
      </w:tabs>
      <w:spacing w:after="0" w:line="240" w:lineRule="auto"/>
      <w:jc w:val="center"/>
      <w:rPr>
        <w:rFonts w:eastAsia="Calibri" w:cs="Calibri"/>
        <w:i/>
        <w:color w:val="000000"/>
        <w:sz w:val="20"/>
        <w:lang w:val="hu-HU"/>
        <w14:textFill>
          <w14:solidFill>
            <w14:srgbClr w14:val="000000">
              <w14:lumMod w14:val="50000"/>
              <w14:lumOff w14:val="50000"/>
            </w14:srgbClr>
          </w14:solidFill>
        </w14:textFill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73FFF" w14:textId="77777777" w:rsidR="00652A1B" w:rsidRPr="00326F2E" w:rsidRDefault="00652A1B" w:rsidP="00652A1B">
    <w:pPr>
      <w:spacing w:after="0" w:line="240" w:lineRule="auto"/>
      <w:jc w:val="center"/>
      <w:rPr>
        <w:rFonts w:eastAsia="Times New Roman" w:cs="Times New Roman"/>
        <w:sz w:val="20"/>
        <w:szCs w:val="20"/>
        <w:lang w:val="hu-HU"/>
      </w:rPr>
    </w:pPr>
    <w:r w:rsidRPr="00326F2E">
      <w:rPr>
        <w:rFonts w:eastAsia="Times New Roman" w:cs="Times New Roman"/>
        <w:noProof/>
        <w:sz w:val="20"/>
        <w:szCs w:val="20"/>
        <w:lang w:val="hu-HU" w:eastAsia="hu-HU"/>
      </w:rPr>
      <w:drawing>
        <wp:inline distT="0" distB="0" distL="0" distR="0" wp14:anchorId="1DE6DBD0" wp14:editId="3C8B78D4">
          <wp:extent cx="2572385" cy="539750"/>
          <wp:effectExtent l="0" t="0" r="0" b="0"/>
          <wp:docPr id="3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ndex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1265"/>
                  <a:stretch/>
                </pic:blipFill>
                <pic:spPr bwMode="auto">
                  <a:xfrm>
                    <a:off x="0" y="0"/>
                    <a:ext cx="2572385" cy="5397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B4EE17D" w14:textId="77777777" w:rsidR="00652A1B" w:rsidRPr="00326F2E" w:rsidRDefault="00652A1B" w:rsidP="00652A1B">
    <w:pPr>
      <w:spacing w:after="0" w:line="240" w:lineRule="auto"/>
      <w:jc w:val="center"/>
      <w:rPr>
        <w:rFonts w:eastAsia="Times New Roman" w:cs="Times New Roman"/>
        <w:smallCaps/>
        <w:sz w:val="22"/>
        <w:szCs w:val="20"/>
        <w:lang w:val="hu-HU"/>
      </w:rPr>
    </w:pPr>
    <w:r w:rsidRPr="00326F2E">
      <w:rPr>
        <w:rFonts w:eastAsia="Times New Roman" w:cs="Times New Roman"/>
        <w:smallCaps/>
        <w:sz w:val="22"/>
        <w:szCs w:val="20"/>
        <w:lang w:val="hu-HU"/>
      </w:rPr>
      <w:t>Budapesti Műszaki és Gazdaságtudományi Egyetem</w:t>
    </w:r>
  </w:p>
  <w:p w14:paraId="1C2D8008" w14:textId="77777777" w:rsidR="00652A1B" w:rsidRPr="00326F2E" w:rsidRDefault="00652A1B" w:rsidP="00652A1B">
    <w:pPr>
      <w:spacing w:after="0" w:line="240" w:lineRule="auto"/>
      <w:jc w:val="center"/>
      <w:rPr>
        <w:rFonts w:eastAsia="Times New Roman" w:cs="Times New Roman"/>
        <w:smallCaps/>
        <w:sz w:val="22"/>
        <w:szCs w:val="20"/>
        <w:lang w:val="hu-HU"/>
      </w:rPr>
    </w:pPr>
    <w:r w:rsidRPr="00326F2E">
      <w:rPr>
        <w:rFonts w:eastAsia="Times New Roman" w:cs="Times New Roman"/>
        <w:smallCaps/>
        <w:sz w:val="22"/>
        <w:szCs w:val="20"/>
        <w:lang w:val="hu-HU"/>
      </w:rPr>
      <w:t>Közlekedésmérnöki és Járműmérnöki Kar</w:t>
    </w:r>
  </w:p>
  <w:p w14:paraId="1895840E" w14:textId="77777777" w:rsidR="00652A1B" w:rsidRPr="00652A1B" w:rsidRDefault="00652A1B" w:rsidP="00652A1B">
    <w:pPr>
      <w:spacing w:after="0" w:line="240" w:lineRule="auto"/>
      <w:jc w:val="center"/>
      <w:rPr>
        <w:rFonts w:eastAsia="Times New Roman" w:cs="Times New Roman"/>
        <w:smallCaps/>
        <w:sz w:val="22"/>
        <w:szCs w:val="20"/>
        <w:lang w:val="hu-HU"/>
      </w:rPr>
    </w:pPr>
    <w:r w:rsidRPr="00326F2E">
      <w:rPr>
        <w:rFonts w:eastAsia="Times New Roman" w:cs="Times New Roman"/>
        <w:smallCaps/>
        <w:sz w:val="22"/>
        <w:szCs w:val="20"/>
        <w:lang w:val="hu-HU"/>
      </w:rPr>
      <w:t>Közlekedés- és Járműirányítási Tanszé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76C50"/>
    <w:multiLevelType w:val="multilevel"/>
    <w:tmpl w:val="040E0025"/>
    <w:lvl w:ilvl="0">
      <w:start w:val="1"/>
      <w:numFmt w:val="decimal"/>
      <w:pStyle w:val="Cmsor1"/>
      <w:lvlText w:val="%1"/>
      <w:lvlJc w:val="left"/>
      <w:pPr>
        <w:ind w:left="432" w:hanging="432"/>
      </w:pPr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decimal"/>
      <w:pStyle w:val="Cmsor3"/>
      <w:lvlText w:val="%1.%2.%3"/>
      <w:lvlJc w:val="left"/>
      <w:pPr>
        <w:ind w:left="720" w:hanging="720"/>
      </w:p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9005675"/>
    <w:multiLevelType w:val="hybridMultilevel"/>
    <w:tmpl w:val="21C86708"/>
    <w:lvl w:ilvl="0" w:tplc="3116639E">
      <w:start w:val="1"/>
      <w:numFmt w:val="decimal"/>
      <w:pStyle w:val="Irodalomlista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816FA9"/>
    <w:multiLevelType w:val="multilevel"/>
    <w:tmpl w:val="2BC44278"/>
    <w:lvl w:ilvl="0">
      <w:start w:val="1"/>
      <w:numFmt w:val="decimal"/>
      <w:pStyle w:val="Mellklet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1792254"/>
    <w:multiLevelType w:val="hybridMultilevel"/>
    <w:tmpl w:val="50368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CC0AC8"/>
    <w:multiLevelType w:val="hybridMultilevel"/>
    <w:tmpl w:val="DAFEEAB6"/>
    <w:lvl w:ilvl="0" w:tplc="05C80920">
      <w:start w:val="1"/>
      <w:numFmt w:val="decimal"/>
      <w:lvlText w:val="%1. ábra"/>
      <w:lvlJc w:val="left"/>
      <w:pPr>
        <w:ind w:left="108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05F3AA2"/>
    <w:multiLevelType w:val="multilevel"/>
    <w:tmpl w:val="761C71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0FB2D81"/>
    <w:multiLevelType w:val="multilevel"/>
    <w:tmpl w:val="ED64B33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7E986171"/>
    <w:multiLevelType w:val="hybridMultilevel"/>
    <w:tmpl w:val="EB4C739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8015375">
    <w:abstractNumId w:val="0"/>
  </w:num>
  <w:num w:numId="2" w16cid:durableId="2134203568">
    <w:abstractNumId w:val="1"/>
  </w:num>
  <w:num w:numId="3" w16cid:durableId="1613824095">
    <w:abstractNumId w:val="4"/>
  </w:num>
  <w:num w:numId="4" w16cid:durableId="1581285002">
    <w:abstractNumId w:val="3"/>
  </w:num>
  <w:num w:numId="5" w16cid:durableId="25522370">
    <w:abstractNumId w:val="5"/>
  </w:num>
  <w:num w:numId="6" w16cid:durableId="195057633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13927221">
    <w:abstractNumId w:val="2"/>
  </w:num>
  <w:num w:numId="8" w16cid:durableId="1074742786">
    <w:abstractNumId w:val="6"/>
  </w:num>
  <w:num w:numId="9" w16cid:durableId="121033918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xNzczNDQ0MDYyMTBS0lEKTi0uzszPAykwqgUAVmDrBiwAAAA="/>
  </w:docVars>
  <w:rsids>
    <w:rsidRoot w:val="00C85ED6"/>
    <w:rsid w:val="00015CFA"/>
    <w:rsid w:val="000169A3"/>
    <w:rsid w:val="001012A4"/>
    <w:rsid w:val="001038DC"/>
    <w:rsid w:val="001302BB"/>
    <w:rsid w:val="00163AF1"/>
    <w:rsid w:val="00174D14"/>
    <w:rsid w:val="001B0DCD"/>
    <w:rsid w:val="001C7756"/>
    <w:rsid w:val="00240FDD"/>
    <w:rsid w:val="002A1DA1"/>
    <w:rsid w:val="002F70F2"/>
    <w:rsid w:val="00306D7E"/>
    <w:rsid w:val="00326F2E"/>
    <w:rsid w:val="0034339D"/>
    <w:rsid w:val="00521E42"/>
    <w:rsid w:val="00526F8A"/>
    <w:rsid w:val="00551779"/>
    <w:rsid w:val="00582DB7"/>
    <w:rsid w:val="005D32DD"/>
    <w:rsid w:val="005E7629"/>
    <w:rsid w:val="006075C7"/>
    <w:rsid w:val="00651F4A"/>
    <w:rsid w:val="00652A1B"/>
    <w:rsid w:val="0067375F"/>
    <w:rsid w:val="006D7244"/>
    <w:rsid w:val="006F2398"/>
    <w:rsid w:val="00731CE2"/>
    <w:rsid w:val="007C3D1A"/>
    <w:rsid w:val="00883A21"/>
    <w:rsid w:val="008F0533"/>
    <w:rsid w:val="00972B61"/>
    <w:rsid w:val="00983DD1"/>
    <w:rsid w:val="00AA147C"/>
    <w:rsid w:val="00B84942"/>
    <w:rsid w:val="00BC2CF4"/>
    <w:rsid w:val="00C85ED6"/>
    <w:rsid w:val="00CA7686"/>
    <w:rsid w:val="00CE1E52"/>
    <w:rsid w:val="00D301F8"/>
    <w:rsid w:val="00D65AFB"/>
    <w:rsid w:val="00D917D2"/>
    <w:rsid w:val="00E365B2"/>
    <w:rsid w:val="00E65056"/>
    <w:rsid w:val="00E94B85"/>
    <w:rsid w:val="00F26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E6CF90C"/>
  <w15:docId w15:val="{C7BC5048-0815-4C2C-AB0C-54B0D004F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D917D2"/>
    <w:pPr>
      <w:spacing w:after="120"/>
      <w:jc w:val="both"/>
    </w:pPr>
    <w:rPr>
      <w:rFonts w:ascii="Garamond" w:hAnsi="Garamond"/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551779"/>
    <w:pPr>
      <w:keepNext/>
      <w:keepLines/>
      <w:pageBreakBefore/>
      <w:numPr>
        <w:numId w:val="1"/>
      </w:numPr>
      <w:spacing w:before="480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174D14"/>
    <w:pPr>
      <w:keepNext/>
      <w:keepLines/>
      <w:numPr>
        <w:ilvl w:val="1"/>
        <w:numId w:val="1"/>
      </w:numPr>
      <w:spacing w:before="200" w:after="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652A1B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652A1B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652A1B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652A1B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652A1B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652A1B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652A1B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551779"/>
    <w:rPr>
      <w:rFonts w:ascii="Garamond" w:eastAsiaTheme="majorEastAsia" w:hAnsi="Garamond" w:cstheme="majorBidi"/>
      <w:b/>
      <w:bCs/>
      <w:sz w:val="32"/>
      <w:szCs w:val="28"/>
    </w:rPr>
  </w:style>
  <w:style w:type="character" w:customStyle="1" w:styleId="Cmsor2Char">
    <w:name w:val="Címsor 2 Char"/>
    <w:basedOn w:val="Bekezdsalapbettpusa"/>
    <w:link w:val="Cmsor2"/>
    <w:uiPriority w:val="9"/>
    <w:rsid w:val="00174D14"/>
    <w:rPr>
      <w:rFonts w:ascii="Garamond" w:eastAsiaTheme="majorEastAsia" w:hAnsi="Garamond" w:cstheme="majorBidi"/>
      <w:b/>
      <w:bCs/>
      <w:sz w:val="28"/>
      <w:szCs w:val="26"/>
    </w:rPr>
  </w:style>
  <w:style w:type="paragraph" w:styleId="lfej">
    <w:name w:val="header"/>
    <w:basedOn w:val="Norml"/>
    <w:link w:val="lfejChar"/>
    <w:uiPriority w:val="99"/>
    <w:unhideWhenUsed/>
    <w:rsid w:val="00326F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26F2E"/>
    <w:rPr>
      <w:rFonts w:ascii="Garamond" w:hAnsi="Garamond"/>
      <w:sz w:val="24"/>
    </w:rPr>
  </w:style>
  <w:style w:type="paragraph" w:styleId="llb">
    <w:name w:val="footer"/>
    <w:basedOn w:val="Norml"/>
    <w:link w:val="llbChar"/>
    <w:uiPriority w:val="99"/>
    <w:unhideWhenUsed/>
    <w:rsid w:val="00326F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26F2E"/>
    <w:rPr>
      <w:rFonts w:ascii="Garamond" w:hAnsi="Garamond"/>
      <w:sz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326F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26F2E"/>
    <w:rPr>
      <w:rFonts w:ascii="Tahoma" w:hAnsi="Tahoma" w:cs="Tahoma"/>
      <w:sz w:val="16"/>
      <w:szCs w:val="16"/>
    </w:rPr>
  </w:style>
  <w:style w:type="paragraph" w:styleId="Cm">
    <w:name w:val="Title"/>
    <w:basedOn w:val="Norml"/>
    <w:next w:val="Norml"/>
    <w:link w:val="CmChar"/>
    <w:uiPriority w:val="10"/>
    <w:qFormat/>
    <w:rsid w:val="00E94B85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eastAsiaTheme="majorEastAsia" w:cstheme="majorBidi"/>
      <w:spacing w:val="5"/>
      <w:kern w:val="28"/>
      <w:sz w:val="72"/>
      <w:szCs w:val="52"/>
    </w:rPr>
  </w:style>
  <w:style w:type="character" w:customStyle="1" w:styleId="CmChar">
    <w:name w:val="Cím Char"/>
    <w:basedOn w:val="Bekezdsalapbettpusa"/>
    <w:link w:val="Cm"/>
    <w:uiPriority w:val="10"/>
    <w:rsid w:val="00E94B85"/>
    <w:rPr>
      <w:rFonts w:ascii="Garamond" w:eastAsiaTheme="majorEastAsia" w:hAnsi="Garamond" w:cstheme="majorBidi"/>
      <w:spacing w:val="5"/>
      <w:kern w:val="28"/>
      <w:sz w:val="72"/>
      <w:szCs w:val="52"/>
    </w:rPr>
  </w:style>
  <w:style w:type="character" w:customStyle="1" w:styleId="Cmsor3Char">
    <w:name w:val="Címsor 3 Char"/>
    <w:basedOn w:val="Bekezdsalapbettpusa"/>
    <w:link w:val="Cmsor3"/>
    <w:uiPriority w:val="9"/>
    <w:rsid w:val="00652A1B"/>
    <w:rPr>
      <w:rFonts w:ascii="Garamond" w:eastAsiaTheme="majorEastAsia" w:hAnsi="Garamond" w:cstheme="majorBidi"/>
      <w:b/>
      <w:bCs/>
      <w:sz w:val="24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652A1B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652A1B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652A1B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652A1B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652A1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652A1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551779"/>
    <w:pPr>
      <w:spacing w:after="100"/>
      <w:ind w:left="240"/>
    </w:pPr>
  </w:style>
  <w:style w:type="paragraph" w:styleId="TJ1">
    <w:name w:val="toc 1"/>
    <w:basedOn w:val="Norml"/>
    <w:next w:val="Norml"/>
    <w:autoRedefine/>
    <w:uiPriority w:val="39"/>
    <w:unhideWhenUsed/>
    <w:rsid w:val="00551779"/>
    <w:pPr>
      <w:spacing w:after="100"/>
    </w:pPr>
  </w:style>
  <w:style w:type="character" w:styleId="Hiperhivatkozs">
    <w:name w:val="Hyperlink"/>
    <w:basedOn w:val="Bekezdsalapbettpusa"/>
    <w:uiPriority w:val="99"/>
    <w:unhideWhenUsed/>
    <w:rsid w:val="00551779"/>
    <w:rPr>
      <w:color w:val="0000FF" w:themeColor="hyperlink"/>
      <w:u w:val="single"/>
    </w:rPr>
  </w:style>
  <w:style w:type="paragraph" w:styleId="Kpalrs">
    <w:name w:val="caption"/>
    <w:basedOn w:val="Norml"/>
    <w:next w:val="Norml"/>
    <w:uiPriority w:val="35"/>
    <w:unhideWhenUsed/>
    <w:qFormat/>
    <w:rsid w:val="00551779"/>
    <w:pPr>
      <w:spacing w:after="200" w:line="240" w:lineRule="auto"/>
      <w:jc w:val="center"/>
    </w:pPr>
    <w:rPr>
      <w:bCs/>
      <w:sz w:val="22"/>
      <w:szCs w:val="18"/>
    </w:rPr>
  </w:style>
  <w:style w:type="paragraph" w:styleId="Listaszerbekezds">
    <w:name w:val="List Paragraph"/>
    <w:basedOn w:val="Norml"/>
    <w:link w:val="ListaszerbekezdsChar"/>
    <w:uiPriority w:val="34"/>
    <w:qFormat/>
    <w:rsid w:val="00CA7686"/>
    <w:pPr>
      <w:ind w:left="720"/>
      <w:contextualSpacing/>
    </w:pPr>
  </w:style>
  <w:style w:type="paragraph" w:customStyle="1" w:styleId="Irodalomlista">
    <w:name w:val="Irodalomlista"/>
    <w:basedOn w:val="Listaszerbekezds"/>
    <w:link w:val="IrodalomlistaChar"/>
    <w:qFormat/>
    <w:rsid w:val="00CA7686"/>
    <w:pPr>
      <w:numPr>
        <w:numId w:val="2"/>
      </w:numPr>
      <w:ind w:left="426" w:hanging="426"/>
    </w:pPr>
    <w:rPr>
      <w:lang w:val="hu-HU"/>
    </w:rPr>
  </w:style>
  <w:style w:type="table" w:customStyle="1" w:styleId="Tblzatrcsos1vilgos1">
    <w:name w:val="Táblázat (rácsos) 1 – világos1"/>
    <w:basedOn w:val="Normltblzat"/>
    <w:next w:val="Normltblzat"/>
    <w:uiPriority w:val="46"/>
    <w:rsid w:val="00174D1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ListaszerbekezdsChar">
    <w:name w:val="Listaszerű bekezdés Char"/>
    <w:basedOn w:val="Bekezdsalapbettpusa"/>
    <w:link w:val="Listaszerbekezds"/>
    <w:uiPriority w:val="34"/>
    <w:rsid w:val="00CA7686"/>
    <w:rPr>
      <w:rFonts w:ascii="Garamond" w:hAnsi="Garamond"/>
      <w:sz w:val="24"/>
    </w:rPr>
  </w:style>
  <w:style w:type="character" w:customStyle="1" w:styleId="IrodalomlistaChar">
    <w:name w:val="Irodalomlista Char"/>
    <w:basedOn w:val="ListaszerbekezdsChar"/>
    <w:link w:val="Irodalomlista"/>
    <w:rsid w:val="00CA7686"/>
    <w:rPr>
      <w:rFonts w:ascii="Garamond" w:hAnsi="Garamond"/>
      <w:sz w:val="24"/>
      <w:lang w:val="hu-HU"/>
    </w:rPr>
  </w:style>
  <w:style w:type="table" w:styleId="Rcsostblzat">
    <w:name w:val="Table Grid"/>
    <w:basedOn w:val="Normltblzat"/>
    <w:uiPriority w:val="59"/>
    <w:rsid w:val="001038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llklet">
    <w:name w:val="Melléklet"/>
    <w:basedOn w:val="Cmsor1"/>
    <w:link w:val="MellkletChar"/>
    <w:qFormat/>
    <w:rsid w:val="007C3D1A"/>
    <w:pPr>
      <w:numPr>
        <w:numId w:val="7"/>
      </w:numPr>
    </w:pPr>
    <w:rPr>
      <w:lang w:val="hu-HU"/>
    </w:rPr>
  </w:style>
  <w:style w:type="paragraph" w:styleId="TJ3">
    <w:name w:val="toc 3"/>
    <w:basedOn w:val="Norml"/>
    <w:next w:val="Norml"/>
    <w:autoRedefine/>
    <w:uiPriority w:val="39"/>
    <w:unhideWhenUsed/>
    <w:rsid w:val="007C3D1A"/>
    <w:pPr>
      <w:spacing w:after="100"/>
      <w:ind w:left="480"/>
    </w:pPr>
  </w:style>
  <w:style w:type="character" w:customStyle="1" w:styleId="MellkletChar">
    <w:name w:val="Melléklet Char"/>
    <w:basedOn w:val="Cmsor1Char"/>
    <w:link w:val="Mellklet"/>
    <w:rsid w:val="007C3D1A"/>
    <w:rPr>
      <w:rFonts w:ascii="Garamond" w:eastAsiaTheme="majorEastAsia" w:hAnsi="Garamond" w:cstheme="majorBidi"/>
      <w:b/>
      <w:bCs/>
      <w:sz w:val="32"/>
      <w:szCs w:val="28"/>
      <w:lang w:val="hu-HU"/>
    </w:rPr>
  </w:style>
  <w:style w:type="paragraph" w:styleId="brajegyzk">
    <w:name w:val="table of figures"/>
    <w:basedOn w:val="Norml"/>
    <w:next w:val="Norml"/>
    <w:uiPriority w:val="99"/>
    <w:unhideWhenUsed/>
    <w:rsid w:val="001B0DCD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BE8BB0-2AE1-4BDC-8AB3-659D5F55F7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0</Pages>
  <Words>1138</Words>
  <Characters>7855</Characters>
  <Application>Microsoft Office Word</Application>
  <DocSecurity>0</DocSecurity>
  <Lines>65</Lines>
  <Paragraphs>1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ME KJIT</dc:creator>
  <cp:keywords/>
  <dc:description/>
  <cp:lastModifiedBy>Szilárd Aradi</cp:lastModifiedBy>
  <cp:revision>4</cp:revision>
  <dcterms:created xsi:type="dcterms:W3CDTF">2023-08-14T09:12:00Z</dcterms:created>
  <dcterms:modified xsi:type="dcterms:W3CDTF">2023-08-14T09:25:00Z</dcterms:modified>
</cp:coreProperties>
</file>